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CF75EF" w14:textId="77777777" w:rsidR="00E51A98" w:rsidRDefault="00D35E61" w:rsidP="00F113EF">
      <w:r>
        <w:rPr>
          <w:rFonts w:ascii="Roboto" w:eastAsia="Roboto" w:hAnsi="Roboto" w:cs="Roboto"/>
          <w:noProof/>
          <w:color w:val="FFFFFF"/>
          <w:kern w:val="24"/>
          <w:sz w:val="36"/>
          <w:szCs w:val="36"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0" wp14:anchorId="52773F66" wp14:editId="43C7FF60">
                <wp:simplePos x="0" y="0"/>
                <wp:positionH relativeFrom="page">
                  <wp:posOffset>371475</wp:posOffset>
                </wp:positionH>
                <wp:positionV relativeFrom="page">
                  <wp:posOffset>1181100</wp:posOffset>
                </wp:positionV>
                <wp:extent cx="10022205" cy="5934075"/>
                <wp:effectExtent l="0" t="0" r="0" b="9525"/>
                <wp:wrapNone/>
                <wp:docPr id="1141" name="Text Box 1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22205" cy="5934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/>
                          </a:ex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826764" w14:textId="77777777" w:rsidR="00870C9B" w:rsidRPr="0056510B" w:rsidRDefault="00870C9B" w:rsidP="00667E95">
                            <w:pPr>
                              <w:tabs>
                                <w:tab w:val="left" w:pos="11360"/>
                              </w:tabs>
                              <w:spacing w:line="360" w:lineRule="auto"/>
                              <w:rPr>
                                <w:rFonts w:ascii="Roboto Regular" w:hAnsi="Roboto Regular"/>
                                <w:sz w:val="22"/>
                              </w:rPr>
                            </w:pPr>
                            <w:r w:rsidRPr="0056510B">
                              <w:rPr>
                                <w:rFonts w:ascii="Roboto Regular" w:hAnsi="Roboto Regular"/>
                                <w:sz w:val="22"/>
                              </w:rPr>
                              <w:t>Supervisee(s):</w:t>
                            </w:r>
                            <w:r w:rsidRPr="0056510B">
                              <w:rPr>
                                <w:rFonts w:ascii="Roboto Regular" w:hAnsi="Roboto Regular"/>
                                <w:sz w:val="22"/>
                              </w:rPr>
                              <w:tab/>
                              <w:t>Date:</w:t>
                            </w:r>
                          </w:p>
                          <w:p w14:paraId="31C55C71" w14:textId="77777777" w:rsidR="00870C9B" w:rsidRPr="0056510B" w:rsidRDefault="00870C9B" w:rsidP="00465327">
                            <w:pPr>
                              <w:spacing w:line="360" w:lineRule="auto"/>
                              <w:rPr>
                                <w:rFonts w:ascii="Roboto Regular" w:hAnsi="Roboto Regular"/>
                                <w:sz w:val="22"/>
                              </w:rPr>
                            </w:pPr>
                            <w:r w:rsidRPr="0056510B">
                              <w:rPr>
                                <w:rFonts w:ascii="Roboto Regular" w:hAnsi="Roboto Regular"/>
                                <w:sz w:val="22"/>
                              </w:rPr>
                              <w:t>Supervisor:</w:t>
                            </w:r>
                          </w:p>
                          <w:tbl>
                            <w:tblPr>
                              <w:tblW w:w="15706" w:type="dxa"/>
                              <w:tblInd w:w="113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20" w:firstRow="1" w:lastRow="0" w:firstColumn="0" w:lastColumn="0" w:noHBand="0" w:noVBand="1"/>
                            </w:tblPr>
                            <w:tblGrid>
                              <w:gridCol w:w="2849"/>
                              <w:gridCol w:w="8610"/>
                              <w:gridCol w:w="4247"/>
                            </w:tblGrid>
                            <w:tr w:rsidR="00870C9B" w:rsidRPr="00823B0A" w14:paraId="527B1A10" w14:textId="77777777" w:rsidTr="00AA5DFB">
                              <w:trPr>
                                <w:trHeight w:hRule="exact" w:val="397"/>
                              </w:trPr>
                              <w:tc>
                                <w:tcPr>
                                  <w:tcW w:w="2863" w:type="dxa"/>
                                  <w:tcBorders>
                                    <w:top w:val="single" w:sz="8" w:space="0" w:color="8EC02F"/>
                                    <w:left w:val="single" w:sz="8" w:space="0" w:color="8EC02F"/>
                                    <w:bottom w:val="single" w:sz="8" w:space="0" w:color="8EC02F"/>
                                    <w:right w:val="single" w:sz="8" w:space="0" w:color="FFFFFF" w:themeColor="background1"/>
                                  </w:tcBorders>
                                  <w:shd w:val="clear" w:color="auto" w:fill="8AB92E"/>
                                  <w:tcMar>
                                    <w:top w:w="72" w:type="dxa"/>
                                    <w:left w:w="144" w:type="dxa"/>
                                    <w:bottom w:w="72" w:type="dxa"/>
                                    <w:right w:w="144" w:type="dxa"/>
                                  </w:tcMar>
                                  <w:vAlign w:val="center"/>
                                  <w:hideMark/>
                                </w:tcPr>
                                <w:p w14:paraId="7B78314A" w14:textId="77777777" w:rsidR="00870C9B" w:rsidRPr="00771736" w:rsidRDefault="00870C9B" w:rsidP="00085848">
                                  <w:pPr>
                                    <w:pStyle w:val="OTTableHeadCapsReversed"/>
                                    <w:rPr>
                                      <w:b/>
                                    </w:rPr>
                                  </w:pPr>
                                  <w:r w:rsidRPr="00771736">
                                    <w:rPr>
                                      <w:b/>
                                      <w:bCs/>
                                    </w:rPr>
                                    <w:t>Topics</w:t>
                                  </w:r>
                                </w:p>
                              </w:tc>
                              <w:tc>
                                <w:tcPr>
                                  <w:tcW w:w="8662" w:type="dxa"/>
                                  <w:tcBorders>
                                    <w:top w:val="single" w:sz="8" w:space="0" w:color="8EC02F"/>
                                    <w:left w:val="single" w:sz="8" w:space="0" w:color="FFFFFF" w:themeColor="background1"/>
                                    <w:bottom w:val="single" w:sz="8" w:space="0" w:color="8EC02F"/>
                                    <w:right w:val="single" w:sz="8" w:space="0" w:color="FFFFFF" w:themeColor="background1"/>
                                  </w:tcBorders>
                                  <w:shd w:val="clear" w:color="auto" w:fill="8AB92E"/>
                                  <w:tcMar>
                                    <w:top w:w="72" w:type="dxa"/>
                                    <w:left w:w="144" w:type="dxa"/>
                                    <w:bottom w:w="72" w:type="dxa"/>
                                    <w:right w:w="144" w:type="dxa"/>
                                  </w:tcMar>
                                  <w:vAlign w:val="center"/>
                                  <w:hideMark/>
                                </w:tcPr>
                                <w:p w14:paraId="4D07E6B5" w14:textId="77777777" w:rsidR="00870C9B" w:rsidRPr="00340082" w:rsidRDefault="00870C9B" w:rsidP="00085848">
                                  <w:pPr>
                                    <w:pStyle w:val="OTTableHeadCapsReversed"/>
                                    <w:rPr>
                                      <w:b/>
                                    </w:rPr>
                                  </w:pPr>
                                  <w:r w:rsidRPr="00340082">
                                    <w:rPr>
                                      <w:b/>
                                      <w:bCs/>
                                    </w:rPr>
                                    <w:t>Discussion</w:t>
                                  </w:r>
                                </w:p>
                              </w:tc>
                              <w:tc>
                                <w:tcPr>
                                  <w:tcW w:w="4270" w:type="dxa"/>
                                  <w:tcBorders>
                                    <w:top w:val="single" w:sz="8" w:space="0" w:color="8EC02F"/>
                                    <w:left w:val="single" w:sz="8" w:space="0" w:color="FFFFFF" w:themeColor="background1"/>
                                    <w:bottom w:val="single" w:sz="8" w:space="0" w:color="8EC02F"/>
                                    <w:right w:val="single" w:sz="8" w:space="0" w:color="8EC02F"/>
                                  </w:tcBorders>
                                  <w:shd w:val="clear" w:color="auto" w:fill="8AB92E"/>
                                  <w:tcMar>
                                    <w:left w:w="142" w:type="dxa"/>
                                  </w:tcMar>
                                  <w:vAlign w:val="center"/>
                                </w:tcPr>
                                <w:p w14:paraId="432A8D4A" w14:textId="77777777" w:rsidR="00870C9B" w:rsidRPr="00340082" w:rsidRDefault="00870C9B" w:rsidP="00085848">
                                  <w:pPr>
                                    <w:pStyle w:val="OTTableHeadCapsReversed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340082">
                                    <w:rPr>
                                      <w:b/>
                                      <w:bCs/>
                                    </w:rPr>
                                    <w:t>Agreed action/by who</w:t>
                                  </w:r>
                                </w:p>
                              </w:tc>
                            </w:tr>
                            <w:tr w:rsidR="00870C9B" w:rsidRPr="00301C26" w14:paraId="06FAF99E" w14:textId="77777777" w:rsidTr="002537E2">
                              <w:trPr>
                                <w:trHeight w:val="7654"/>
                              </w:trPr>
                              <w:tc>
                                <w:tcPr>
                                  <w:tcW w:w="2863" w:type="dxa"/>
                                  <w:tcBorders>
                                    <w:top w:val="single" w:sz="8" w:space="0" w:color="8EC02F"/>
                                    <w:left w:val="single" w:sz="8" w:space="0" w:color="9BBB59"/>
                                    <w:bottom w:val="single" w:sz="8" w:space="0" w:color="9BBB59"/>
                                    <w:right w:val="single" w:sz="8" w:space="0" w:color="9BBB59"/>
                                  </w:tcBorders>
                                  <w:shd w:val="clear" w:color="auto" w:fill="EFF3EA"/>
                                  <w:tcMar>
                                    <w:top w:w="72" w:type="dxa"/>
                                    <w:left w:w="144" w:type="dxa"/>
                                    <w:bottom w:w="72" w:type="dxa"/>
                                    <w:right w:w="144" w:type="dxa"/>
                                  </w:tcMar>
                                  <w:hideMark/>
                                </w:tcPr>
                                <w:p w14:paraId="57A3AAE8" w14:textId="77777777" w:rsidR="00870C9B" w:rsidRPr="00561EB8" w:rsidRDefault="00870C9B" w:rsidP="00085848">
                                  <w:pPr>
                                    <w:pStyle w:val="OTTablebodysmall"/>
                                  </w:pPr>
                                </w:p>
                              </w:tc>
                              <w:tc>
                                <w:tcPr>
                                  <w:tcW w:w="8662" w:type="dxa"/>
                                  <w:tcBorders>
                                    <w:top w:val="single" w:sz="8" w:space="0" w:color="8EC02F"/>
                                    <w:left w:val="single" w:sz="8" w:space="0" w:color="9BBB59"/>
                                    <w:bottom w:val="single" w:sz="8" w:space="0" w:color="9BBB59"/>
                                    <w:right w:val="single" w:sz="8" w:space="0" w:color="9BBB59"/>
                                  </w:tcBorders>
                                  <w:shd w:val="clear" w:color="auto" w:fill="EFF3EA"/>
                                  <w:tcMar>
                                    <w:top w:w="72" w:type="dxa"/>
                                    <w:left w:w="144" w:type="dxa"/>
                                    <w:bottom w:w="72" w:type="dxa"/>
                                    <w:right w:w="144" w:type="dxa"/>
                                  </w:tcMar>
                                  <w:hideMark/>
                                </w:tcPr>
                                <w:p w14:paraId="3CE070FB" w14:textId="77777777" w:rsidR="00870C9B" w:rsidRPr="00561EB8" w:rsidRDefault="00870C9B" w:rsidP="00085848">
                                  <w:pPr>
                                    <w:pStyle w:val="OTTablebodysmall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4270" w:type="dxa"/>
                                  <w:tcBorders>
                                    <w:top w:val="single" w:sz="8" w:space="0" w:color="8EC02F"/>
                                    <w:left w:val="single" w:sz="8" w:space="0" w:color="9BBB59"/>
                                    <w:bottom w:val="single" w:sz="8" w:space="0" w:color="9BBB59"/>
                                    <w:right w:val="single" w:sz="8" w:space="0" w:color="9BBB59"/>
                                  </w:tcBorders>
                                  <w:shd w:val="clear" w:color="auto" w:fill="EFF3EA"/>
                                </w:tcPr>
                                <w:p w14:paraId="095B19D7" w14:textId="77777777" w:rsidR="00870C9B" w:rsidRPr="00561EB8" w:rsidRDefault="00870C9B" w:rsidP="00085848">
                                  <w:pPr>
                                    <w:pStyle w:val="OTTablebodysmall"/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14:paraId="6546D1D3" w14:textId="77777777" w:rsidR="00870C9B" w:rsidRDefault="00870C9B" w:rsidP="00FA37F4"/>
                          <w:p w14:paraId="68EC8B07" w14:textId="77777777" w:rsidR="00870C9B" w:rsidRPr="0056510B" w:rsidRDefault="00870C9B" w:rsidP="00465327">
                            <w:pPr>
                              <w:spacing w:line="360" w:lineRule="auto"/>
                              <w:rPr>
                                <w:rFonts w:ascii="Roboto Regular" w:hAnsi="Roboto Regular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773F66" id="_x0000_t202" coordsize="21600,21600" o:spt="202" path="m0,0l0,21600,21600,21600,21600,0xe">
                <v:stroke joinstyle="miter"/>
                <v:path gradientshapeok="t" o:connecttype="rect"/>
              </v:shapetype>
              <v:shape id="Text Box 1141" o:spid="_x0000_s1026" type="#_x0000_t202" style="position:absolute;margin-left:29.25pt;margin-top:93pt;width:789.15pt;height:467.2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" o:allowoverlap="f" filled="f" stroked="f" strokeweight=".5pt">
                <v:textbox inset="0,0,0,0">
                  <w:txbxContent>
                    <w:p w14:paraId="7C826764" w14:textId="77777777" w:rsidR="00870C9B" w:rsidRPr="0056510B" w:rsidRDefault="00870C9B" w:rsidP="00667E95">
                      <w:pPr>
                        <w:tabs>
                          <w:tab w:val="left" w:pos="11360"/>
                        </w:tabs>
                        <w:spacing w:line="360" w:lineRule="auto"/>
                        <w:rPr>
                          <w:rFonts w:ascii="Roboto Regular" w:hAnsi="Roboto Regular"/>
                          <w:sz w:val="22"/>
                        </w:rPr>
                      </w:pPr>
                      <w:r w:rsidRPr="0056510B">
                        <w:rPr>
                          <w:rFonts w:ascii="Roboto Regular" w:hAnsi="Roboto Regular"/>
                          <w:sz w:val="22"/>
                        </w:rPr>
                        <w:t>Supervisee(s):</w:t>
                      </w:r>
                      <w:r w:rsidRPr="0056510B">
                        <w:rPr>
                          <w:rFonts w:ascii="Roboto Regular" w:hAnsi="Roboto Regular"/>
                          <w:sz w:val="22"/>
                        </w:rPr>
                        <w:tab/>
                        <w:t>Date:</w:t>
                      </w:r>
                    </w:p>
                    <w:p w14:paraId="31C55C71" w14:textId="77777777" w:rsidR="00870C9B" w:rsidRPr="0056510B" w:rsidRDefault="00870C9B" w:rsidP="00465327">
                      <w:pPr>
                        <w:spacing w:line="360" w:lineRule="auto"/>
                        <w:rPr>
                          <w:rFonts w:ascii="Roboto Regular" w:hAnsi="Roboto Regular"/>
                          <w:sz w:val="22"/>
                        </w:rPr>
                      </w:pPr>
                      <w:r w:rsidRPr="0056510B">
                        <w:rPr>
                          <w:rFonts w:ascii="Roboto Regular" w:hAnsi="Roboto Regular"/>
                          <w:sz w:val="22"/>
                        </w:rPr>
                        <w:t>Supervisor:</w:t>
                      </w:r>
                    </w:p>
                    <w:tbl>
                      <w:tblPr>
                        <w:tblW w:w="15706" w:type="dxa"/>
                        <w:tblInd w:w="113" w:type="dxa"/>
                        <w:tblCellMar>
                          <w:left w:w="0" w:type="dxa"/>
                          <w:right w:w="0" w:type="dxa"/>
                        </w:tblCellMar>
                        <w:tblLook w:val="0420" w:firstRow="1" w:lastRow="0" w:firstColumn="0" w:lastColumn="0" w:noHBand="0" w:noVBand="1"/>
                      </w:tblPr>
                      <w:tblGrid>
                        <w:gridCol w:w="2849"/>
                        <w:gridCol w:w="8610"/>
                        <w:gridCol w:w="4247"/>
                      </w:tblGrid>
                      <w:tr w:rsidR="00870C9B" w:rsidRPr="00823B0A" w14:paraId="527B1A10" w14:textId="77777777" w:rsidTr="00AA5DFB">
                        <w:trPr>
                          <w:trHeight w:hRule="exact" w:val="397"/>
                        </w:trPr>
                        <w:tc>
                          <w:tcPr>
                            <w:tcW w:w="2863" w:type="dxa"/>
                            <w:tcBorders>
                              <w:top w:val="single" w:sz="8" w:space="0" w:color="8EC02F"/>
                              <w:left w:val="single" w:sz="8" w:space="0" w:color="8EC02F"/>
                              <w:bottom w:val="single" w:sz="8" w:space="0" w:color="8EC02F"/>
                              <w:right w:val="single" w:sz="8" w:space="0" w:color="FFFFFF" w:themeColor="background1"/>
                            </w:tcBorders>
                            <w:shd w:val="clear" w:color="auto" w:fill="8AB92E"/>
                            <w:tcMar>
                              <w:top w:w="72" w:type="dxa"/>
                              <w:left w:w="144" w:type="dxa"/>
                              <w:bottom w:w="72" w:type="dxa"/>
                              <w:right w:w="144" w:type="dxa"/>
                            </w:tcMar>
                            <w:vAlign w:val="center"/>
                            <w:hideMark/>
                          </w:tcPr>
                          <w:p w14:paraId="7B78314A" w14:textId="77777777" w:rsidR="00870C9B" w:rsidRPr="00771736" w:rsidRDefault="00870C9B" w:rsidP="00085848">
                            <w:pPr>
                              <w:pStyle w:val="OTTableHeadCapsReversed"/>
                              <w:rPr>
                                <w:b/>
                              </w:rPr>
                            </w:pPr>
                            <w:r w:rsidRPr="00771736">
                              <w:rPr>
                                <w:b/>
                                <w:bCs/>
                              </w:rPr>
                              <w:t>Topics</w:t>
                            </w:r>
                          </w:p>
                        </w:tc>
                        <w:tc>
                          <w:tcPr>
                            <w:tcW w:w="8662" w:type="dxa"/>
                            <w:tcBorders>
                              <w:top w:val="single" w:sz="8" w:space="0" w:color="8EC02F"/>
                              <w:left w:val="single" w:sz="8" w:space="0" w:color="FFFFFF" w:themeColor="background1"/>
                              <w:bottom w:val="single" w:sz="8" w:space="0" w:color="8EC02F"/>
                              <w:right w:val="single" w:sz="8" w:space="0" w:color="FFFFFF" w:themeColor="background1"/>
                            </w:tcBorders>
                            <w:shd w:val="clear" w:color="auto" w:fill="8AB92E"/>
                            <w:tcMar>
                              <w:top w:w="72" w:type="dxa"/>
                              <w:left w:w="144" w:type="dxa"/>
                              <w:bottom w:w="72" w:type="dxa"/>
                              <w:right w:w="144" w:type="dxa"/>
                            </w:tcMar>
                            <w:vAlign w:val="center"/>
                            <w:hideMark/>
                          </w:tcPr>
                          <w:p w14:paraId="4D07E6B5" w14:textId="77777777" w:rsidR="00870C9B" w:rsidRPr="00340082" w:rsidRDefault="00870C9B" w:rsidP="00085848">
                            <w:pPr>
                              <w:pStyle w:val="OTTableHeadCapsReversed"/>
                              <w:rPr>
                                <w:b/>
                              </w:rPr>
                            </w:pPr>
                            <w:r w:rsidRPr="00340082">
                              <w:rPr>
                                <w:b/>
                                <w:bCs/>
                              </w:rPr>
                              <w:t>Discussion</w:t>
                            </w:r>
                          </w:p>
                        </w:tc>
                        <w:tc>
                          <w:tcPr>
                            <w:tcW w:w="4270" w:type="dxa"/>
                            <w:tcBorders>
                              <w:top w:val="single" w:sz="8" w:space="0" w:color="8EC02F"/>
                              <w:left w:val="single" w:sz="8" w:space="0" w:color="FFFFFF" w:themeColor="background1"/>
                              <w:bottom w:val="single" w:sz="8" w:space="0" w:color="8EC02F"/>
                              <w:right w:val="single" w:sz="8" w:space="0" w:color="8EC02F"/>
                            </w:tcBorders>
                            <w:shd w:val="clear" w:color="auto" w:fill="8AB92E"/>
                            <w:tcMar>
                              <w:left w:w="142" w:type="dxa"/>
                            </w:tcMar>
                            <w:vAlign w:val="center"/>
                          </w:tcPr>
                          <w:p w14:paraId="432A8D4A" w14:textId="77777777" w:rsidR="00870C9B" w:rsidRPr="00340082" w:rsidRDefault="00870C9B" w:rsidP="00085848">
                            <w:pPr>
                              <w:pStyle w:val="OTTableHeadCapsReversed"/>
                              <w:rPr>
                                <w:b/>
                                <w:bCs/>
                              </w:rPr>
                            </w:pPr>
                            <w:r w:rsidRPr="00340082">
                              <w:rPr>
                                <w:b/>
                                <w:bCs/>
                              </w:rPr>
                              <w:t>Agreed action/by who</w:t>
                            </w:r>
                          </w:p>
                        </w:tc>
                      </w:tr>
                      <w:tr w:rsidR="00870C9B" w:rsidRPr="00301C26" w14:paraId="06FAF99E" w14:textId="77777777" w:rsidTr="002537E2">
                        <w:trPr>
                          <w:trHeight w:val="7654"/>
                        </w:trPr>
                        <w:tc>
                          <w:tcPr>
                            <w:tcW w:w="2863" w:type="dxa"/>
                            <w:tcBorders>
                              <w:top w:val="single" w:sz="8" w:space="0" w:color="8EC02F"/>
                              <w:left w:val="single" w:sz="8" w:space="0" w:color="9BBB59"/>
                              <w:bottom w:val="single" w:sz="8" w:space="0" w:color="9BBB59"/>
                              <w:right w:val="single" w:sz="8" w:space="0" w:color="9BBB59"/>
                            </w:tcBorders>
                            <w:shd w:val="clear" w:color="auto" w:fill="EFF3EA"/>
                            <w:tcMar>
                              <w:top w:w="72" w:type="dxa"/>
                              <w:left w:w="144" w:type="dxa"/>
                              <w:bottom w:w="72" w:type="dxa"/>
                              <w:right w:w="144" w:type="dxa"/>
                            </w:tcMar>
                            <w:hideMark/>
                          </w:tcPr>
                          <w:p w14:paraId="57A3AAE8" w14:textId="77777777" w:rsidR="00870C9B" w:rsidRPr="00561EB8" w:rsidRDefault="00870C9B" w:rsidP="00085848">
                            <w:pPr>
                              <w:pStyle w:val="OTTablebodysmall"/>
                            </w:pPr>
                          </w:p>
                        </w:tc>
                        <w:tc>
                          <w:tcPr>
                            <w:tcW w:w="8662" w:type="dxa"/>
                            <w:tcBorders>
                              <w:top w:val="single" w:sz="8" w:space="0" w:color="8EC02F"/>
                              <w:left w:val="single" w:sz="8" w:space="0" w:color="9BBB59"/>
                              <w:bottom w:val="single" w:sz="8" w:space="0" w:color="9BBB59"/>
                              <w:right w:val="single" w:sz="8" w:space="0" w:color="9BBB59"/>
                            </w:tcBorders>
                            <w:shd w:val="clear" w:color="auto" w:fill="EFF3EA"/>
                            <w:tcMar>
                              <w:top w:w="72" w:type="dxa"/>
                              <w:left w:w="144" w:type="dxa"/>
                              <w:bottom w:w="72" w:type="dxa"/>
                              <w:right w:w="144" w:type="dxa"/>
                            </w:tcMar>
                            <w:hideMark/>
                          </w:tcPr>
                          <w:p w14:paraId="3CE070FB" w14:textId="77777777" w:rsidR="00870C9B" w:rsidRPr="00561EB8" w:rsidRDefault="00870C9B" w:rsidP="00085848">
                            <w:pPr>
                              <w:pStyle w:val="OTTablebodysmall"/>
                              <w:jc w:val="center"/>
                            </w:pPr>
                          </w:p>
                        </w:tc>
                        <w:tc>
                          <w:tcPr>
                            <w:tcW w:w="4270" w:type="dxa"/>
                            <w:tcBorders>
                              <w:top w:val="single" w:sz="8" w:space="0" w:color="8EC02F"/>
                              <w:left w:val="single" w:sz="8" w:space="0" w:color="9BBB59"/>
                              <w:bottom w:val="single" w:sz="8" w:space="0" w:color="9BBB59"/>
                              <w:right w:val="single" w:sz="8" w:space="0" w:color="9BBB59"/>
                            </w:tcBorders>
                            <w:shd w:val="clear" w:color="auto" w:fill="EFF3EA"/>
                          </w:tcPr>
                          <w:p w14:paraId="095B19D7" w14:textId="77777777" w:rsidR="00870C9B" w:rsidRPr="00561EB8" w:rsidRDefault="00870C9B" w:rsidP="00085848">
                            <w:pPr>
                              <w:pStyle w:val="OTTablebodysmall"/>
                              <w:jc w:val="center"/>
                            </w:pPr>
                          </w:p>
                        </w:tc>
                      </w:tr>
                    </w:tbl>
                    <w:p w14:paraId="6546D1D3" w14:textId="77777777" w:rsidR="00870C9B" w:rsidRDefault="00870C9B" w:rsidP="00FA37F4"/>
                    <w:p w14:paraId="68EC8B07" w14:textId="77777777" w:rsidR="00870C9B" w:rsidRPr="0056510B" w:rsidRDefault="00870C9B" w:rsidP="00465327">
                      <w:pPr>
                        <w:spacing w:line="360" w:lineRule="auto"/>
                        <w:rPr>
                          <w:rFonts w:ascii="Roboto Regular" w:hAnsi="Roboto Regular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7EC33AF" w14:textId="77777777" w:rsidR="00E51A98" w:rsidRPr="00E51A98" w:rsidRDefault="00E51A98" w:rsidP="00E51A98"/>
    <w:p w14:paraId="2B877CBE" w14:textId="77777777" w:rsidR="00E51A98" w:rsidRPr="00E51A98" w:rsidRDefault="00465327" w:rsidP="00465327">
      <w:pPr>
        <w:tabs>
          <w:tab w:val="left" w:pos="1827"/>
        </w:tabs>
      </w:pPr>
      <w:bookmarkStart w:id="0" w:name="_GoBack"/>
      <w:bookmarkEnd w:id="0"/>
      <w:r>
        <w:tab/>
      </w:r>
    </w:p>
    <w:p w14:paraId="07C95965" w14:textId="77777777" w:rsidR="00E51A98" w:rsidRPr="005E6070" w:rsidRDefault="00C47512" w:rsidP="005E6070">
      <w:pPr>
        <w:tabs>
          <w:tab w:val="left" w:pos="2160"/>
        </w:tabs>
      </w:pPr>
      <w:r w:rsidRPr="0056510B"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A9CDF1D" wp14:editId="1F284230">
                <wp:simplePos x="0" y="0"/>
                <wp:positionH relativeFrom="page">
                  <wp:posOffset>381000</wp:posOffset>
                </wp:positionH>
                <wp:positionV relativeFrom="page">
                  <wp:posOffset>361950</wp:posOffset>
                </wp:positionV>
                <wp:extent cx="9965690" cy="6705600"/>
                <wp:effectExtent l="0" t="0" r="16510" b="0"/>
                <wp:wrapSquare wrapText="bothSides"/>
                <wp:docPr id="1138" name="Text Box 1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5690" cy="670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15706" w:type="dxa"/>
                              <w:tblInd w:w="113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20" w:firstRow="1" w:lastRow="0" w:firstColumn="0" w:lastColumn="0" w:noHBand="0" w:noVBand="1"/>
                            </w:tblPr>
                            <w:tblGrid>
                              <w:gridCol w:w="2876"/>
                              <w:gridCol w:w="8867"/>
                              <w:gridCol w:w="3963"/>
                            </w:tblGrid>
                            <w:tr w:rsidR="00590C62" w:rsidRPr="00823B0A" w14:paraId="448362C8" w14:textId="77777777" w:rsidTr="00590C62">
                              <w:trPr>
                                <w:cantSplit/>
                                <w:trHeight w:hRule="exact" w:val="397"/>
                              </w:trPr>
                              <w:tc>
                                <w:tcPr>
                                  <w:tcW w:w="2876" w:type="dxa"/>
                                  <w:tcBorders>
                                    <w:top w:val="single" w:sz="8" w:space="0" w:color="8EC02F"/>
                                    <w:left w:val="single" w:sz="8" w:space="0" w:color="8EC02F"/>
                                    <w:bottom w:val="single" w:sz="8" w:space="0" w:color="8EC02F"/>
                                    <w:right w:val="single" w:sz="8" w:space="0" w:color="FFFFFF" w:themeColor="background1"/>
                                  </w:tcBorders>
                                  <w:shd w:val="clear" w:color="auto" w:fill="8AB92E"/>
                                  <w:tcMar>
                                    <w:top w:w="72" w:type="dxa"/>
                                    <w:left w:w="144" w:type="dxa"/>
                                    <w:bottom w:w="72" w:type="dxa"/>
                                    <w:right w:w="144" w:type="dxa"/>
                                  </w:tcMar>
                                  <w:vAlign w:val="center"/>
                                  <w:hideMark/>
                                </w:tcPr>
                                <w:p w14:paraId="3D2D7E07" w14:textId="77777777" w:rsidR="00590C62" w:rsidRPr="00833581" w:rsidRDefault="00590C62" w:rsidP="00A12C52">
                                  <w:pPr>
                                    <w:pStyle w:val="OTTableHeadCapsReversed"/>
                                    <w:rPr>
                                      <w:b/>
                                    </w:rPr>
                                  </w:pPr>
                                  <w:r w:rsidRPr="00833581">
                                    <w:rPr>
                                      <w:b/>
                                      <w:bCs/>
                                    </w:rPr>
                                    <w:t>Topics</w:t>
                                  </w:r>
                                </w:p>
                              </w:tc>
                              <w:tc>
                                <w:tcPr>
                                  <w:tcW w:w="8867" w:type="dxa"/>
                                  <w:tcBorders>
                                    <w:top w:val="single" w:sz="8" w:space="0" w:color="8EC02F"/>
                                    <w:left w:val="single" w:sz="8" w:space="0" w:color="FFFFFF" w:themeColor="background1"/>
                                    <w:right w:val="single" w:sz="8" w:space="0" w:color="FFFFFF" w:themeColor="background1"/>
                                  </w:tcBorders>
                                  <w:shd w:val="clear" w:color="auto" w:fill="8AB92E"/>
                                  <w:tcMar>
                                    <w:top w:w="72" w:type="dxa"/>
                                    <w:left w:w="144" w:type="dxa"/>
                                    <w:bottom w:w="72" w:type="dxa"/>
                                    <w:right w:w="144" w:type="dxa"/>
                                  </w:tcMar>
                                  <w:vAlign w:val="center"/>
                                  <w:hideMark/>
                                </w:tcPr>
                                <w:p w14:paraId="15489CA6" w14:textId="77777777" w:rsidR="00590C62" w:rsidRPr="00833581" w:rsidRDefault="00590C62" w:rsidP="00A12C52">
                                  <w:pPr>
                                    <w:pStyle w:val="OTTableHeadCapsReversed"/>
                                    <w:rPr>
                                      <w:b/>
                                    </w:rPr>
                                  </w:pPr>
                                  <w:r w:rsidRPr="00833581">
                                    <w:rPr>
                                      <w:b/>
                                      <w:bCs/>
                                    </w:rPr>
                                    <w:t>Discussion</w:t>
                                  </w:r>
                                </w:p>
                              </w:tc>
                              <w:tc>
                                <w:tcPr>
                                  <w:tcW w:w="3963" w:type="dxa"/>
                                  <w:tcBorders>
                                    <w:top w:val="single" w:sz="8" w:space="0" w:color="8EC02F"/>
                                    <w:left w:val="single" w:sz="8" w:space="0" w:color="FFFFFF" w:themeColor="background1"/>
                                    <w:right w:val="single" w:sz="8" w:space="0" w:color="8EC02F"/>
                                  </w:tcBorders>
                                  <w:shd w:val="clear" w:color="auto" w:fill="8AB92E"/>
                                  <w:tcMar>
                                    <w:left w:w="142" w:type="dxa"/>
                                  </w:tcMar>
                                  <w:vAlign w:val="center"/>
                                </w:tcPr>
                                <w:p w14:paraId="1DAE586F" w14:textId="77777777" w:rsidR="00590C62" w:rsidRPr="00823B0A" w:rsidRDefault="00590C62" w:rsidP="00A12C52">
                                  <w:pPr>
                                    <w:pStyle w:val="OTTableHeadCapsReversed"/>
                                  </w:pPr>
                                  <w:r w:rsidRPr="00340082">
                                    <w:rPr>
                                      <w:b/>
                                      <w:bCs/>
                                    </w:rPr>
                                    <w:t>Agreed action/by who</w:t>
                                  </w:r>
                                </w:p>
                              </w:tc>
                            </w:tr>
                            <w:tr w:rsidR="00590C62" w:rsidRPr="00301C26" w14:paraId="21628FB1" w14:textId="77777777" w:rsidTr="00590C62">
                              <w:trPr>
                                <w:cantSplit/>
                                <w:trHeight w:val="5500"/>
                              </w:trPr>
                              <w:tc>
                                <w:tcPr>
                                  <w:tcW w:w="2876" w:type="dxa"/>
                                  <w:tcBorders>
                                    <w:top w:val="single" w:sz="8" w:space="0" w:color="8EC02F"/>
                                    <w:left w:val="single" w:sz="8" w:space="0" w:color="9BBB59"/>
                                    <w:bottom w:val="single" w:sz="8" w:space="0" w:color="9BBB59"/>
                                    <w:right w:val="single" w:sz="8" w:space="0" w:color="8EC02F"/>
                                  </w:tcBorders>
                                  <w:shd w:val="clear" w:color="auto" w:fill="EFF3EA"/>
                                  <w:tcMar>
                                    <w:top w:w="72" w:type="dxa"/>
                                    <w:left w:w="144" w:type="dxa"/>
                                    <w:bottom w:w="72" w:type="dxa"/>
                                    <w:right w:w="144" w:type="dxa"/>
                                  </w:tcMar>
                                  <w:hideMark/>
                                </w:tcPr>
                                <w:p w14:paraId="7F715EEE" w14:textId="77777777" w:rsidR="00590C62" w:rsidRPr="00561EB8" w:rsidRDefault="00590C62" w:rsidP="00CB544F"/>
                              </w:tc>
                              <w:tc>
                                <w:tcPr>
                                  <w:tcW w:w="8867" w:type="dxa"/>
                                  <w:tcBorders>
                                    <w:left w:val="single" w:sz="8" w:space="0" w:color="8EC02F"/>
                                    <w:bottom w:val="single" w:sz="8" w:space="0" w:color="9BBB59"/>
                                    <w:right w:val="single" w:sz="8" w:space="0" w:color="8EC02F"/>
                                  </w:tcBorders>
                                  <w:shd w:val="clear" w:color="auto" w:fill="EFF3EA"/>
                                  <w:tcMar>
                                    <w:top w:w="72" w:type="dxa"/>
                                    <w:left w:w="144" w:type="dxa"/>
                                    <w:bottom w:w="72" w:type="dxa"/>
                                    <w:right w:w="144" w:type="dxa"/>
                                  </w:tcMar>
                                  <w:hideMark/>
                                </w:tcPr>
                                <w:p w14:paraId="3B53CD38" w14:textId="77777777" w:rsidR="00590C62" w:rsidRPr="00561EB8" w:rsidRDefault="00590C62" w:rsidP="00CB544F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3963" w:type="dxa"/>
                                  <w:tcBorders>
                                    <w:left w:val="single" w:sz="8" w:space="0" w:color="8EC02F"/>
                                    <w:bottom w:val="single" w:sz="8" w:space="0" w:color="9BBB59"/>
                                    <w:right w:val="single" w:sz="8" w:space="0" w:color="8EC02F"/>
                                  </w:tcBorders>
                                  <w:shd w:val="clear" w:color="auto" w:fill="EFF3EA"/>
                                </w:tcPr>
                                <w:p w14:paraId="18F4A175" w14:textId="77777777" w:rsidR="00590C62" w:rsidRDefault="00590C62" w:rsidP="00CB544F">
                                  <w:pPr>
                                    <w:jc w:val="center"/>
                                  </w:pPr>
                                </w:p>
                                <w:p w14:paraId="7BE2BD3F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44831F7C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755BACCA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5900ABEE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09D0AEB1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25CA7EFD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64767CB6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309B32ED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4CFD7BA6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337D6912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6D34A23D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17410209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33F7E11F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47843189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356D355A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39A49CB5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7B1C8B84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112136E6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4243D76B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3FABF0BF" w14:textId="77777777" w:rsidR="002537E2" w:rsidRDefault="002537E2" w:rsidP="00CB544F">
                                  <w:pPr>
                                    <w:jc w:val="center"/>
                                  </w:pPr>
                                </w:p>
                                <w:p w14:paraId="423FB72A" w14:textId="77777777" w:rsidR="002537E2" w:rsidRPr="00561EB8" w:rsidRDefault="002537E2" w:rsidP="002537E2"/>
                              </w:tc>
                            </w:tr>
                          </w:tbl>
                          <w:p w14:paraId="5D2F2D13" w14:textId="77777777" w:rsidR="000C4F77" w:rsidRDefault="000C4F77" w:rsidP="000C4F77">
                            <w:pPr>
                              <w:spacing w:line="48" w:lineRule="auto"/>
                            </w:pPr>
                          </w:p>
                          <w:p w14:paraId="75E11F72" w14:textId="77777777" w:rsidR="004C7BDA" w:rsidRPr="002537E2" w:rsidRDefault="004C7BDA" w:rsidP="002537E2">
                            <w:pPr>
                              <w:tabs>
                                <w:tab w:val="left" w:pos="1418"/>
                                <w:tab w:val="left" w:pos="9072"/>
                              </w:tabs>
                              <w:spacing w:before="240" w:line="360" w:lineRule="auto"/>
                              <w:rPr>
                                <w:rFonts w:ascii="Roboto Bold" w:hAnsi="Roboto Bold"/>
                                <w:sz w:val="22"/>
                              </w:rPr>
                            </w:pPr>
                            <w:r w:rsidRPr="00A12C52">
                              <w:rPr>
                                <w:rFonts w:ascii="Roboto Bold" w:hAnsi="Roboto Bold"/>
                                <w:sz w:val="22"/>
                              </w:rPr>
                              <w:t>Signed:</w:t>
                            </w:r>
                            <w:r w:rsidR="002537E2">
                              <w:rPr>
                                <w:rFonts w:ascii="Roboto Bold" w:hAnsi="Roboto Bold"/>
                                <w:sz w:val="22"/>
                              </w:rPr>
                              <w:tab/>
                            </w:r>
                            <w:r w:rsidRPr="00A12C52">
                              <w:rPr>
                                <w:rFonts w:ascii="Roboto Regular" w:hAnsi="Roboto Regular"/>
                                <w:sz w:val="22"/>
                              </w:rPr>
                              <w:t>Supervisee(s):</w:t>
                            </w:r>
                            <w:r w:rsidR="002537E2">
                              <w:rPr>
                                <w:rFonts w:ascii="Roboto Bold" w:hAnsi="Roboto Bold"/>
                                <w:sz w:val="22"/>
                              </w:rPr>
                              <w:tab/>
                            </w:r>
                            <w:r w:rsidRPr="00A12C52">
                              <w:rPr>
                                <w:rFonts w:ascii="Roboto Regular" w:hAnsi="Roboto Regular"/>
                                <w:sz w:val="22"/>
                              </w:rPr>
                              <w:t>Supervisor:</w:t>
                            </w:r>
                          </w:p>
                          <w:p w14:paraId="588047AE" w14:textId="77777777" w:rsidR="00870C9B" w:rsidRDefault="00870C9B" w:rsidP="00D35E61">
                            <w:pPr>
                              <w:spacing w:line="360" w:lineRule="auto"/>
                            </w:pPr>
                          </w:p>
                          <w:p w14:paraId="4C4AD45F" w14:textId="77777777" w:rsidR="00870C9B" w:rsidRDefault="00870C9B" w:rsidP="00C47512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CDF1D" id="Text Box 1138" o:spid="_x0000_s1027" type="#_x0000_t202" style="position:absolute;margin-left:30pt;margin-top:28.5pt;width:784.7pt;height:528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" filled="f" stroked="f">
                <v:textbox inset="0,0,0,0">
                  <w:txbxContent>
                    <w:tbl>
                      <w:tblPr>
                        <w:tblW w:w="15706" w:type="dxa"/>
                        <w:tblInd w:w="113" w:type="dxa"/>
                        <w:tblCellMar>
                          <w:left w:w="0" w:type="dxa"/>
                          <w:right w:w="0" w:type="dxa"/>
                        </w:tblCellMar>
                        <w:tblLook w:val="0420" w:firstRow="1" w:lastRow="0" w:firstColumn="0" w:lastColumn="0" w:noHBand="0" w:noVBand="1"/>
                      </w:tblPr>
                      <w:tblGrid>
                        <w:gridCol w:w="2876"/>
                        <w:gridCol w:w="8867"/>
                        <w:gridCol w:w="3963"/>
                      </w:tblGrid>
                      <w:tr w:rsidR="00590C62" w:rsidRPr="00823B0A" w14:paraId="448362C8" w14:textId="77777777" w:rsidTr="00590C62">
                        <w:trPr>
                          <w:cantSplit/>
                          <w:trHeight w:hRule="exact" w:val="397"/>
                        </w:trPr>
                        <w:tc>
                          <w:tcPr>
                            <w:tcW w:w="2876" w:type="dxa"/>
                            <w:tcBorders>
                              <w:top w:val="single" w:sz="8" w:space="0" w:color="8EC02F"/>
                              <w:left w:val="single" w:sz="8" w:space="0" w:color="8EC02F"/>
                              <w:bottom w:val="single" w:sz="8" w:space="0" w:color="8EC02F"/>
                              <w:right w:val="single" w:sz="8" w:space="0" w:color="FFFFFF" w:themeColor="background1"/>
                            </w:tcBorders>
                            <w:shd w:val="clear" w:color="auto" w:fill="8AB92E"/>
                            <w:tcMar>
                              <w:top w:w="72" w:type="dxa"/>
                              <w:left w:w="144" w:type="dxa"/>
                              <w:bottom w:w="72" w:type="dxa"/>
                              <w:right w:w="144" w:type="dxa"/>
                            </w:tcMar>
                            <w:vAlign w:val="center"/>
                            <w:hideMark/>
                          </w:tcPr>
                          <w:p w14:paraId="3D2D7E07" w14:textId="77777777" w:rsidR="00590C62" w:rsidRPr="00833581" w:rsidRDefault="00590C62" w:rsidP="00A12C52">
                            <w:pPr>
                              <w:pStyle w:val="OTTableHeadCapsReversed"/>
                              <w:rPr>
                                <w:b/>
                              </w:rPr>
                            </w:pPr>
                            <w:r w:rsidRPr="00833581">
                              <w:rPr>
                                <w:b/>
                                <w:bCs/>
                              </w:rPr>
                              <w:t>Topics</w:t>
                            </w:r>
                          </w:p>
                        </w:tc>
                        <w:tc>
                          <w:tcPr>
                            <w:tcW w:w="8867" w:type="dxa"/>
                            <w:tcBorders>
                              <w:top w:val="single" w:sz="8" w:space="0" w:color="8EC02F"/>
                              <w:left w:val="single" w:sz="8" w:space="0" w:color="FFFFFF" w:themeColor="background1"/>
                              <w:right w:val="single" w:sz="8" w:space="0" w:color="FFFFFF" w:themeColor="background1"/>
                            </w:tcBorders>
                            <w:shd w:val="clear" w:color="auto" w:fill="8AB92E"/>
                            <w:tcMar>
                              <w:top w:w="72" w:type="dxa"/>
                              <w:left w:w="144" w:type="dxa"/>
                              <w:bottom w:w="72" w:type="dxa"/>
                              <w:right w:w="144" w:type="dxa"/>
                            </w:tcMar>
                            <w:vAlign w:val="center"/>
                            <w:hideMark/>
                          </w:tcPr>
                          <w:p w14:paraId="15489CA6" w14:textId="77777777" w:rsidR="00590C62" w:rsidRPr="00833581" w:rsidRDefault="00590C62" w:rsidP="00A12C52">
                            <w:pPr>
                              <w:pStyle w:val="OTTableHeadCapsReversed"/>
                              <w:rPr>
                                <w:b/>
                              </w:rPr>
                            </w:pPr>
                            <w:r w:rsidRPr="00833581">
                              <w:rPr>
                                <w:b/>
                                <w:bCs/>
                              </w:rPr>
                              <w:t>Discussion</w:t>
                            </w:r>
                          </w:p>
                        </w:tc>
                        <w:tc>
                          <w:tcPr>
                            <w:tcW w:w="3963" w:type="dxa"/>
                            <w:tcBorders>
                              <w:top w:val="single" w:sz="8" w:space="0" w:color="8EC02F"/>
                              <w:left w:val="single" w:sz="8" w:space="0" w:color="FFFFFF" w:themeColor="background1"/>
                              <w:right w:val="single" w:sz="8" w:space="0" w:color="8EC02F"/>
                            </w:tcBorders>
                            <w:shd w:val="clear" w:color="auto" w:fill="8AB92E"/>
                            <w:tcMar>
                              <w:left w:w="142" w:type="dxa"/>
                            </w:tcMar>
                            <w:vAlign w:val="center"/>
                          </w:tcPr>
                          <w:p w14:paraId="1DAE586F" w14:textId="77777777" w:rsidR="00590C62" w:rsidRPr="00823B0A" w:rsidRDefault="00590C62" w:rsidP="00A12C52">
                            <w:pPr>
                              <w:pStyle w:val="OTTableHeadCapsReversed"/>
                            </w:pPr>
                            <w:r w:rsidRPr="00340082">
                              <w:rPr>
                                <w:b/>
                                <w:bCs/>
                              </w:rPr>
                              <w:t>Agreed action/by who</w:t>
                            </w:r>
                          </w:p>
                        </w:tc>
                      </w:tr>
                      <w:tr w:rsidR="00590C62" w:rsidRPr="00301C26" w14:paraId="21628FB1" w14:textId="77777777" w:rsidTr="00590C62">
                        <w:trPr>
                          <w:cantSplit/>
                          <w:trHeight w:val="5500"/>
                        </w:trPr>
                        <w:tc>
                          <w:tcPr>
                            <w:tcW w:w="2876" w:type="dxa"/>
                            <w:tcBorders>
                              <w:top w:val="single" w:sz="8" w:space="0" w:color="8EC02F"/>
                              <w:left w:val="single" w:sz="8" w:space="0" w:color="9BBB59"/>
                              <w:bottom w:val="single" w:sz="8" w:space="0" w:color="9BBB59"/>
                              <w:right w:val="single" w:sz="8" w:space="0" w:color="8EC02F"/>
                            </w:tcBorders>
                            <w:shd w:val="clear" w:color="auto" w:fill="EFF3EA"/>
                            <w:tcMar>
                              <w:top w:w="72" w:type="dxa"/>
                              <w:left w:w="144" w:type="dxa"/>
                              <w:bottom w:w="72" w:type="dxa"/>
                              <w:right w:w="144" w:type="dxa"/>
                            </w:tcMar>
                            <w:hideMark/>
                          </w:tcPr>
                          <w:p w14:paraId="7F715EEE" w14:textId="77777777" w:rsidR="00590C62" w:rsidRPr="00561EB8" w:rsidRDefault="00590C62" w:rsidP="00CB544F"/>
                        </w:tc>
                        <w:tc>
                          <w:tcPr>
                            <w:tcW w:w="8867" w:type="dxa"/>
                            <w:tcBorders>
                              <w:left w:val="single" w:sz="8" w:space="0" w:color="8EC02F"/>
                              <w:bottom w:val="single" w:sz="8" w:space="0" w:color="9BBB59"/>
                              <w:right w:val="single" w:sz="8" w:space="0" w:color="8EC02F"/>
                            </w:tcBorders>
                            <w:shd w:val="clear" w:color="auto" w:fill="EFF3EA"/>
                            <w:tcMar>
                              <w:top w:w="72" w:type="dxa"/>
                              <w:left w:w="144" w:type="dxa"/>
                              <w:bottom w:w="72" w:type="dxa"/>
                              <w:right w:w="144" w:type="dxa"/>
                            </w:tcMar>
                            <w:hideMark/>
                          </w:tcPr>
                          <w:p w14:paraId="3B53CD38" w14:textId="77777777" w:rsidR="00590C62" w:rsidRPr="00561EB8" w:rsidRDefault="00590C62" w:rsidP="00CB544F">
                            <w:pPr>
                              <w:jc w:val="center"/>
                            </w:pPr>
                          </w:p>
                        </w:tc>
                        <w:tc>
                          <w:tcPr>
                            <w:tcW w:w="3963" w:type="dxa"/>
                            <w:tcBorders>
                              <w:left w:val="single" w:sz="8" w:space="0" w:color="8EC02F"/>
                              <w:bottom w:val="single" w:sz="8" w:space="0" w:color="9BBB59"/>
                              <w:right w:val="single" w:sz="8" w:space="0" w:color="8EC02F"/>
                            </w:tcBorders>
                            <w:shd w:val="clear" w:color="auto" w:fill="EFF3EA"/>
                          </w:tcPr>
                          <w:p w14:paraId="18F4A175" w14:textId="77777777" w:rsidR="00590C62" w:rsidRDefault="00590C62" w:rsidP="00CB544F">
                            <w:pPr>
                              <w:jc w:val="center"/>
                            </w:pPr>
                          </w:p>
                          <w:p w14:paraId="7BE2BD3F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44831F7C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755BACCA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5900ABEE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09D0AEB1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25CA7EFD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64767CB6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309B32ED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4CFD7BA6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337D6912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6D34A23D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17410209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33F7E11F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47843189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356D355A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39A49CB5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7B1C8B84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112136E6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4243D76B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3FABF0BF" w14:textId="77777777" w:rsidR="002537E2" w:rsidRDefault="002537E2" w:rsidP="00CB544F">
                            <w:pPr>
                              <w:jc w:val="center"/>
                            </w:pPr>
                          </w:p>
                          <w:p w14:paraId="423FB72A" w14:textId="77777777" w:rsidR="002537E2" w:rsidRPr="00561EB8" w:rsidRDefault="002537E2" w:rsidP="002537E2"/>
                        </w:tc>
                      </w:tr>
                    </w:tbl>
                    <w:p w14:paraId="5D2F2D13" w14:textId="77777777" w:rsidR="000C4F77" w:rsidRDefault="000C4F77" w:rsidP="000C4F77">
                      <w:pPr>
                        <w:spacing w:line="48" w:lineRule="auto"/>
                      </w:pPr>
                    </w:p>
                    <w:p w14:paraId="75E11F72" w14:textId="77777777" w:rsidR="004C7BDA" w:rsidRPr="002537E2" w:rsidRDefault="004C7BDA" w:rsidP="002537E2">
                      <w:pPr>
                        <w:tabs>
                          <w:tab w:val="left" w:pos="1418"/>
                          <w:tab w:val="left" w:pos="9072"/>
                        </w:tabs>
                        <w:spacing w:before="240" w:line="360" w:lineRule="auto"/>
                        <w:rPr>
                          <w:rFonts w:ascii="Roboto Bold" w:hAnsi="Roboto Bold"/>
                          <w:sz w:val="22"/>
                        </w:rPr>
                      </w:pPr>
                      <w:r w:rsidRPr="00A12C52">
                        <w:rPr>
                          <w:rFonts w:ascii="Roboto Bold" w:hAnsi="Roboto Bold"/>
                          <w:sz w:val="22"/>
                        </w:rPr>
                        <w:t>Signed:</w:t>
                      </w:r>
                      <w:r w:rsidR="002537E2">
                        <w:rPr>
                          <w:rFonts w:ascii="Roboto Bold" w:hAnsi="Roboto Bold"/>
                          <w:sz w:val="22"/>
                        </w:rPr>
                        <w:tab/>
                      </w:r>
                      <w:r w:rsidRPr="00A12C52">
                        <w:rPr>
                          <w:rFonts w:ascii="Roboto Regular" w:hAnsi="Roboto Regular"/>
                          <w:sz w:val="22"/>
                        </w:rPr>
                        <w:t>Supervisee(s):</w:t>
                      </w:r>
                      <w:r w:rsidR="002537E2">
                        <w:rPr>
                          <w:rFonts w:ascii="Roboto Bold" w:hAnsi="Roboto Bold"/>
                          <w:sz w:val="22"/>
                        </w:rPr>
                        <w:tab/>
                      </w:r>
                      <w:r w:rsidRPr="00A12C52">
                        <w:rPr>
                          <w:rFonts w:ascii="Roboto Regular" w:hAnsi="Roboto Regular"/>
                          <w:sz w:val="22"/>
                        </w:rPr>
                        <w:t>Supervisor:</w:t>
                      </w:r>
                    </w:p>
                    <w:p w14:paraId="588047AE" w14:textId="77777777" w:rsidR="00870C9B" w:rsidRDefault="00870C9B" w:rsidP="00D35E61">
                      <w:pPr>
                        <w:spacing w:line="360" w:lineRule="auto"/>
                      </w:pPr>
                    </w:p>
                    <w:p w14:paraId="4C4AD45F" w14:textId="77777777" w:rsidR="00870C9B" w:rsidRDefault="00870C9B" w:rsidP="00C47512"/>
                  </w:txbxContent>
                </v:textbox>
                <w10:wrap type="square" anchorx="page" anchory="page"/>
              </v:shape>
            </w:pict>
          </mc:Fallback>
        </mc:AlternateContent>
      </w:r>
    </w:p>
    <w:sectPr w:rsidR="00E51A98" w:rsidRPr="005E6070" w:rsidSect="002537E2">
      <w:footerReference w:type="even" r:id="rId8"/>
      <w:footerReference w:type="default" r:id="rId9"/>
      <w:headerReference w:type="first" r:id="rId10"/>
      <w:footerReference w:type="first" r:id="rId11"/>
      <w:pgSz w:w="16840" w:h="11901" w:orient="landscape" w:code="9"/>
      <w:pgMar w:top="1837" w:right="567" w:bottom="284" w:left="567" w:header="720" w:footer="28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301A91" w14:textId="77777777" w:rsidR="00FD5DCA" w:rsidRDefault="00FD5DCA" w:rsidP="00C13DB9">
      <w:pPr>
        <w:spacing w:after="0" w:line="240" w:lineRule="auto"/>
      </w:pPr>
      <w:r>
        <w:separator/>
      </w:r>
    </w:p>
  </w:endnote>
  <w:endnote w:type="continuationSeparator" w:id="0">
    <w:p w14:paraId="0FF01D8F" w14:textId="77777777" w:rsidR="00FD5DCA" w:rsidRDefault="00FD5DCA" w:rsidP="00C13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inion Pro Med">
    <w:altName w:val="Cambria Math"/>
    <w:charset w:val="00"/>
    <w:family w:val="auto"/>
    <w:pitch w:val="variable"/>
    <w:sig w:usb0="00000001" w:usb1="00000001" w:usb2="00000000" w:usb3="00000000" w:csb0="0000019F" w:csb1="00000000"/>
  </w:font>
  <w:font w:name="Oswald">
    <w:panose1 w:val="00000500000000000000"/>
    <w:charset w:val="00"/>
    <w:family w:val="auto"/>
    <w:pitch w:val="variable"/>
    <w:sig w:usb0="2000020F" w:usb1="00000000" w:usb2="00000000" w:usb3="00000000" w:csb0="00000197" w:csb1="00000000"/>
  </w:font>
  <w:font w:name="Roboto Regular">
    <w:charset w:val="00"/>
    <w:family w:val="auto"/>
    <w:pitch w:val="variable"/>
    <w:sig w:usb0="E00002FF" w:usb1="5000205B" w:usb2="00000020" w:usb3="00000000" w:csb0="0000019F" w:csb1="00000000"/>
  </w:font>
  <w:font w:name="Roboto Bold">
    <w:altName w:val="Roboto"/>
    <w:charset w:val="00"/>
    <w:family w:val="auto"/>
    <w:pitch w:val="variable"/>
    <w:sig w:usb0="E00002E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17C343" w14:textId="77777777" w:rsidR="00870C9B" w:rsidRDefault="00870C9B" w:rsidP="003E05F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AABB7A" w14:textId="77777777" w:rsidR="00870C9B" w:rsidRDefault="00870C9B" w:rsidP="00336118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7E218E" w14:textId="77777777" w:rsidR="00870C9B" w:rsidRPr="00586C61" w:rsidRDefault="00870C9B" w:rsidP="00336118">
    <w:pPr>
      <w:pStyle w:val="Footer"/>
      <w:ind w:right="360"/>
      <w:jc w:val="right"/>
      <w:rPr>
        <w:rFonts w:ascii="Roboto" w:hAnsi="Roboto"/>
        <w:color w:val="A6A6A6" w:themeColor="background1" w:themeShade="A6"/>
      </w:rPr>
    </w:pPr>
  </w:p>
  <w:p w14:paraId="08DA1463" w14:textId="77777777" w:rsidR="00870C9B" w:rsidRDefault="00A22F59">
    <w:pPr>
      <w:rPr>
        <w:rFonts w:ascii="Roboto" w:hAnsi="Roboto"/>
        <w:color w:val="A6A6A6" w:themeColor="background1" w:themeShade="A6"/>
      </w:rPr>
    </w:pPr>
    <w:r w:rsidRPr="007D15A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54BC96F" wp14:editId="277BA0EF">
              <wp:simplePos x="0" y="0"/>
              <wp:positionH relativeFrom="page">
                <wp:posOffset>342900</wp:posOffset>
              </wp:positionH>
              <wp:positionV relativeFrom="bottomMargin">
                <wp:posOffset>366395</wp:posOffset>
              </wp:positionV>
              <wp:extent cx="9982200" cy="0"/>
              <wp:effectExtent l="0" t="0" r="25400" b="25400"/>
              <wp:wrapNone/>
              <wp:docPr id="1128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9822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8EC02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6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width-relative:margin" from="27pt,28.85pt" to="813pt,2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" strokecolor="#8ec02f" strokeweight="2.25pt">
              <w10:wrap anchorx="page" anchory="margin"/>
            </v:line>
          </w:pict>
        </mc:Fallback>
      </mc:AlternateContent>
    </w:r>
  </w:p>
  <w:p w14:paraId="314CDE9A" w14:textId="77777777" w:rsidR="00870C9B" w:rsidRPr="00336118" w:rsidRDefault="00870C9B" w:rsidP="00336118">
    <w:pPr>
      <w:pStyle w:val="Footer"/>
      <w:framePr w:wrap="around" w:vAnchor="text" w:hAnchor="margin" w:xAlign="right" w:y="2"/>
      <w:rPr>
        <w:rStyle w:val="PageNumber"/>
        <w:color w:val="7F7F7F" w:themeColor="text1" w:themeTint="80"/>
      </w:rPr>
    </w:pPr>
    <w:r w:rsidRPr="00336118">
      <w:rPr>
        <w:rStyle w:val="PageNumber"/>
        <w:color w:val="7F7F7F" w:themeColor="text1" w:themeTint="80"/>
      </w:rPr>
      <w:fldChar w:fldCharType="begin"/>
    </w:r>
    <w:r w:rsidRPr="00336118">
      <w:rPr>
        <w:rStyle w:val="PageNumber"/>
        <w:color w:val="7F7F7F" w:themeColor="text1" w:themeTint="80"/>
      </w:rPr>
      <w:instrText xml:space="preserve">PAGE  </w:instrText>
    </w:r>
    <w:r w:rsidRPr="00336118">
      <w:rPr>
        <w:rStyle w:val="PageNumber"/>
        <w:color w:val="7F7F7F" w:themeColor="text1" w:themeTint="80"/>
      </w:rPr>
      <w:fldChar w:fldCharType="separate"/>
    </w:r>
    <w:r w:rsidR="00D94E7A">
      <w:rPr>
        <w:rStyle w:val="PageNumber"/>
        <w:noProof/>
        <w:color w:val="7F7F7F" w:themeColor="text1" w:themeTint="80"/>
      </w:rPr>
      <w:t>2</w:t>
    </w:r>
    <w:r w:rsidRPr="00336118">
      <w:rPr>
        <w:rStyle w:val="PageNumber"/>
        <w:color w:val="7F7F7F" w:themeColor="text1" w:themeTint="80"/>
      </w:rPr>
      <w:fldChar w:fldCharType="end"/>
    </w:r>
  </w:p>
  <w:p w14:paraId="6D047C1B" w14:textId="77777777" w:rsidR="00870C9B" w:rsidRPr="00586C61" w:rsidRDefault="00870C9B" w:rsidP="005F61CD">
    <w:pPr>
      <w:spacing w:after="0"/>
      <w:rPr>
        <w:rFonts w:ascii="Roboto" w:hAnsi="Roboto"/>
        <w:color w:val="A6A6A6" w:themeColor="background1" w:themeShade="A6"/>
      </w:rPr>
    </w:pPr>
    <w:r>
      <w:rPr>
        <w:rFonts w:ascii="Roboto" w:hAnsi="Roboto"/>
        <w:color w:val="A6A6A6" w:themeColor="background1" w:themeShade="A6"/>
      </w:rPr>
      <w:t>Oranga Tamariki Professional S</w:t>
    </w:r>
    <w:r w:rsidRPr="00586C61">
      <w:rPr>
        <w:rFonts w:ascii="Roboto" w:hAnsi="Roboto"/>
        <w:color w:val="A6A6A6" w:themeColor="background1" w:themeShade="A6"/>
      </w:rPr>
      <w:t>upervision Policy</w:t>
    </w:r>
    <w:r>
      <w:rPr>
        <w:rFonts w:ascii="Roboto" w:hAnsi="Roboto"/>
        <w:color w:val="A6A6A6" w:themeColor="background1" w:themeShade="A6"/>
      </w:rPr>
      <w:tab/>
      <w:t xml:space="preserve"> </w:t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29CFF9" w14:textId="77777777" w:rsidR="00A46CD5" w:rsidRDefault="00A46CD5" w:rsidP="002537E2">
    <w:pPr>
      <w:tabs>
        <w:tab w:val="left" w:pos="2115"/>
      </w:tabs>
      <w:rPr>
        <w:rFonts w:ascii="Roboto" w:hAnsi="Roboto"/>
        <w:color w:val="A6A6A6" w:themeColor="background1" w:themeShade="A6"/>
      </w:rPr>
    </w:pPr>
  </w:p>
  <w:p w14:paraId="4B1C6C0E" w14:textId="77777777" w:rsidR="00A46CD5" w:rsidRPr="00336118" w:rsidRDefault="00A46CD5" w:rsidP="00A46CD5">
    <w:pPr>
      <w:pStyle w:val="Footer"/>
      <w:framePr w:wrap="around" w:vAnchor="text" w:hAnchor="margin" w:xAlign="right" w:y="2"/>
      <w:rPr>
        <w:rStyle w:val="PageNumber"/>
        <w:color w:val="7F7F7F" w:themeColor="text1" w:themeTint="80"/>
      </w:rPr>
    </w:pPr>
    <w:r w:rsidRPr="00336118">
      <w:rPr>
        <w:rStyle w:val="PageNumber"/>
        <w:color w:val="7F7F7F" w:themeColor="text1" w:themeTint="80"/>
      </w:rPr>
      <w:fldChar w:fldCharType="begin"/>
    </w:r>
    <w:r w:rsidRPr="00336118">
      <w:rPr>
        <w:rStyle w:val="PageNumber"/>
        <w:color w:val="7F7F7F" w:themeColor="text1" w:themeTint="80"/>
      </w:rPr>
      <w:instrText xml:space="preserve">PAGE  </w:instrText>
    </w:r>
    <w:r w:rsidRPr="00336118">
      <w:rPr>
        <w:rStyle w:val="PageNumber"/>
        <w:color w:val="7F7F7F" w:themeColor="text1" w:themeTint="80"/>
      </w:rPr>
      <w:fldChar w:fldCharType="separate"/>
    </w:r>
    <w:r w:rsidR="00D94E7A">
      <w:rPr>
        <w:rStyle w:val="PageNumber"/>
        <w:noProof/>
        <w:color w:val="7F7F7F" w:themeColor="text1" w:themeTint="80"/>
      </w:rPr>
      <w:t>1</w:t>
    </w:r>
    <w:r w:rsidRPr="00336118">
      <w:rPr>
        <w:rStyle w:val="PageNumber"/>
        <w:color w:val="7F7F7F" w:themeColor="text1" w:themeTint="80"/>
      </w:rPr>
      <w:fldChar w:fldCharType="end"/>
    </w:r>
  </w:p>
  <w:p w14:paraId="1C6A44CE" w14:textId="77777777" w:rsidR="00870C9B" w:rsidRPr="002537E2" w:rsidRDefault="002537E2" w:rsidP="002537E2">
    <w:pPr>
      <w:spacing w:after="0"/>
      <w:rPr>
        <w:rFonts w:ascii="Roboto" w:hAnsi="Roboto"/>
        <w:color w:val="A6A6A6" w:themeColor="background1" w:themeShade="A6"/>
      </w:rPr>
    </w:pPr>
    <w:r>
      <w:rPr>
        <w:rFonts w:ascii="Roboto" w:hAnsi="Roboto"/>
        <w:color w:val="A6A6A6" w:themeColor="background1" w:themeShade="A6"/>
      </w:rPr>
      <w:t>O</w:t>
    </w:r>
    <w:r w:rsidR="00A46CD5">
      <w:rPr>
        <w:rFonts w:ascii="Roboto" w:hAnsi="Roboto"/>
        <w:color w:val="A6A6A6" w:themeColor="background1" w:themeShade="A6"/>
      </w:rPr>
      <w:t>ranga Tamariki Professional S</w:t>
    </w:r>
    <w:r w:rsidR="00A46CD5" w:rsidRPr="00586C61">
      <w:rPr>
        <w:rFonts w:ascii="Roboto" w:hAnsi="Roboto"/>
        <w:color w:val="A6A6A6" w:themeColor="background1" w:themeShade="A6"/>
      </w:rPr>
      <w:t>upervision Policy</w:t>
    </w:r>
    <w:r w:rsidR="00A46CD5">
      <w:rPr>
        <w:rFonts w:ascii="Roboto" w:hAnsi="Roboto"/>
        <w:color w:val="A6A6A6" w:themeColor="background1" w:themeShade="A6"/>
      </w:rPr>
      <w:tab/>
      <w:t xml:space="preserve"> 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B7C2B4" w14:textId="77777777" w:rsidR="00FD5DCA" w:rsidRDefault="00FD5DCA" w:rsidP="00C13DB9">
      <w:pPr>
        <w:spacing w:after="0" w:line="240" w:lineRule="auto"/>
      </w:pPr>
      <w:r>
        <w:separator/>
      </w:r>
    </w:p>
  </w:footnote>
  <w:footnote w:type="continuationSeparator" w:id="0">
    <w:p w14:paraId="4DFC5DA7" w14:textId="77777777" w:rsidR="00FD5DCA" w:rsidRDefault="00FD5DCA" w:rsidP="00C13D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944564" w14:textId="77777777" w:rsidR="00A46CD5" w:rsidRDefault="00A46CD5">
    <w:pPr>
      <w:pStyle w:val="Head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4CD9C318" wp14:editId="591E5A7E">
              <wp:simplePos x="0" y="0"/>
              <wp:positionH relativeFrom="column">
                <wp:posOffset>3810</wp:posOffset>
              </wp:positionH>
              <wp:positionV relativeFrom="paragraph">
                <wp:posOffset>-216958</wp:posOffset>
              </wp:positionV>
              <wp:extent cx="9952355" cy="791845"/>
              <wp:effectExtent l="0" t="0" r="4445" b="0"/>
              <wp:wrapThrough wrapText="bothSides">
                <wp:wrapPolygon edited="0">
                  <wp:start x="0" y="0"/>
                  <wp:lineTo x="0" y="20093"/>
                  <wp:lineTo x="276" y="20786"/>
                  <wp:lineTo x="9151" y="20786"/>
                  <wp:lineTo x="21555" y="20093"/>
                  <wp:lineTo x="21555" y="0"/>
                  <wp:lineTo x="0" y="0"/>
                </wp:wrapPolygon>
              </wp:wrapThrough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952355" cy="791845"/>
                        <a:chOff x="0" y="-25417"/>
                        <a:chExt cx="9952355" cy="1091679"/>
                      </a:xfrm>
                    </wpg:grpSpPr>
                    <wps:wsp>
                      <wps:cNvPr id="22" name="Title 1"/>
                      <wps:cNvSpPr txBox="1">
                        <a:spLocks noGrp="1"/>
                      </wps:cNvSpPr>
                      <wps:spPr>
                        <a:xfrm>
                          <a:off x="0" y="0"/>
                          <a:ext cx="9952355" cy="992505"/>
                        </a:xfrm>
                        <a:prstGeom prst="rect">
                          <a:avLst/>
                        </a:prstGeom>
                        <a:solidFill>
                          <a:srgbClr val="8EC02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60D26893" w14:textId="77777777" w:rsidR="00A46CD5" w:rsidRDefault="00A46CD5" w:rsidP="00A46CD5">
                            <w:pPr>
                              <w:pStyle w:val="NormalWeb"/>
                              <w:spacing w:after="0"/>
                            </w:pPr>
                            <w:r>
                              <w:rPr>
                                <w:rFonts w:ascii="Roboto" w:eastAsia="Roboto" w:hAnsi="Roboto" w:cs="Roboto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vert="horz" wrap="square" lIns="91427" tIns="45713" rIns="91427" bIns="45713" rtlCol="0" anchor="ctr">
                        <a:noAutofit/>
                      </wps:bodyPr>
                    </wps:wsp>
                    <wps:wsp>
                      <wps:cNvPr id="19" name="Text Box 19"/>
                      <wps:cNvSpPr txBox="1"/>
                      <wps:spPr>
                        <a:xfrm>
                          <a:off x="180340" y="156845"/>
                          <a:ext cx="3992880" cy="853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/>
                          </a:ex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CD1991" w14:textId="77777777" w:rsidR="00A46CD5" w:rsidRPr="002537E2" w:rsidRDefault="00A46CD5" w:rsidP="00A46CD5">
                            <w:pPr>
                              <w:spacing w:after="0" w:line="216" w:lineRule="auto"/>
                              <w:rPr>
                                <w:sz w:val="32"/>
                                <w:szCs w:val="32"/>
                              </w:rPr>
                            </w:pPr>
                            <w:r w:rsidRPr="002537E2">
                              <w:rPr>
                                <w:rFonts w:ascii="Roboto" w:eastAsia="Roboto" w:hAnsi="Roboto" w:cs="Roboto"/>
                                <w:color w:val="FFFFFF"/>
                                <w:kern w:val="24"/>
                                <w:sz w:val="32"/>
                                <w:szCs w:val="32"/>
                              </w:rPr>
                              <w:t>PROFESSIONAL SUPERVISION</w:t>
                            </w:r>
                            <w:r w:rsidRPr="002537E2">
                              <w:rPr>
                                <w:rFonts w:ascii="Oswald" w:eastAsia="Roboto Medium" w:hAnsi="Oswald" w:cs="Roboto Medium"/>
                                <w:b/>
                                <w:bCs/>
                                <w:color w:val="FFFFFF"/>
                                <w:kern w:val="24"/>
                                <w:sz w:val="32"/>
                                <w:szCs w:val="32"/>
                              </w:rPr>
                              <w:br/>
                            </w:r>
                            <w:r w:rsidRPr="002537E2">
                              <w:rPr>
                                <w:rFonts w:ascii="Oswald" w:eastAsia="Roboto" w:hAnsi="Oswald" w:cs="Roboto"/>
                                <w:b/>
                                <w:bCs/>
                                <w:color w:val="FFFFFF"/>
                                <w:kern w:val="24"/>
                                <w:sz w:val="32"/>
                                <w:szCs w:val="32"/>
                              </w:rPr>
                              <w:t>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94" name="Picture 109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463675" y="-25417"/>
                          <a:ext cx="1417560" cy="1091679"/>
                        </a:xfrm>
                        <a:prstGeom prst="rect">
                          <a:avLst/>
                        </a:prstGeom>
                        <a:extLst>
                          <a:ext uri="{FAA26D3D-D897-4be2-8F04-BA451C77F1D7}">
                            <ma14:placeholderFlag xmlns:ma14="http://schemas.microsoft.com/office/mac/drawingml/2011/main"/>
                          </a:ext>
                        </a:extLst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D9C318" id="Group 1" o:spid="_x0000_s1028" style="position:absolute;margin-left:.3pt;margin-top:-17.05pt;width:783.65pt;height:62.35pt;z-index:251663360;mso-height-relative:margin" coordorigin=",-25417" coordsize="9952355,1091679" o:gfxdata="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"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itle 1" o:spid="_x0000_s1029" type="#_x0000_t202" style="position:absolute;width:9952355;height:992505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XGppOwgAA&#10;ANsAAAAPAAAAZHJzL2Rvd25yZXYueG1sRI9Bi8IwFITvwv6H8AQvsqZWWaRrlEUQhD1ZRTy+bZ5N&#10;sXkpTbTdf28EweMwM98wy3Vva3Gn1leOFUwnCQjiwumKSwXHw/ZzAcIHZI21Y1LwTx7Wq4/BEjPt&#10;Ot7TPQ+liBD2GSowITSZlL4wZNFPXEMcvYtrLYYo21LqFrsIt7VMk+RLWqw4LhhsaGOouOY3q2A+&#10;k+Mud30uu9MtXZjz3+58/VVqNOx/vkEE6sM7/GrvtII0heeX+APk6gE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Ncamk7CAAAA2wAAAA8AAAAAAAAAAAAAAAAAlwIAAGRycy9kb3du&#10;cmV2LnhtbFBLBQYAAAAABAAEAPUAAACGAwAAAAA=&#10;" fillcolor="#8ec02f" stroked="f" strokeweight="2pt">
                <v:path arrowok="t"/>
                <v:textbox inset="91427emu,45713emu,91427emu,45713emu">
                  <w:txbxContent>
                    <w:p w14:paraId="60D26893" w14:textId="77777777" w:rsidR="00A46CD5" w:rsidRDefault="00A46CD5" w:rsidP="00A46CD5">
                      <w:pPr>
                        <w:pStyle w:val="NormalWeb"/>
                        <w:spacing w:after="0"/>
                      </w:pPr>
                      <w:r>
                        <w:rPr>
                          <w:rFonts w:ascii="Roboto" w:eastAsia="Roboto" w:hAnsi="Roboto" w:cs="Roboto"/>
                          <w:color w:val="FFFFFF"/>
                          <w:kern w:val="24"/>
                          <w:sz w:val="36"/>
                          <w:szCs w:val="36"/>
                        </w:rPr>
                        <w:t xml:space="preserve">  </w:t>
                      </w:r>
                    </w:p>
                  </w:txbxContent>
                </v:textbox>
              </v:shape>
              <v:shape id="Text Box 19" o:spid="_x0000_s1030" type="#_x0000_t202" style="position:absolute;left:180340;top:156845;width:3992880;height:85344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uCh/pxAAA&#10;ANsAAAAPAAAAZHJzL2Rvd25yZXYueG1sRE9Na8JAEL0L/odlhN500xakRjdBLUK1ImjrwduQnSbB&#10;7GzMbpP033cLBW/zeJ+zSHtTiZYaV1pW8DiJQBBnVpecK/j82IxfQDiPrLGyTAp+yEGaDAcLjLXt&#10;+EjtyecihLCLUUHhfR1L6bKCDLqJrYkD92Ubgz7AJpe6wS6Em0o+RdFUGiw5NBRY07qg7Hr6Ngra&#10;82U17Xb4fO3f2+3x9rrcXw65Ug+jfjkH4an3d/G/+02H+TP4+yUcIJNf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Lgof6cQAAADbAAAADwAAAAAAAAAAAAAAAACXAgAAZHJzL2Rv&#10;d25yZXYueG1sUEsFBgAAAAAEAAQA9QAAAIgDAAAAAA==&#10;" filled="f" stroked="f">
                <v:textbox inset="0,,0,0">
                  <w:txbxContent>
                    <w:p w14:paraId="18CD1991" w14:textId="77777777" w:rsidR="00A46CD5" w:rsidRPr="002537E2" w:rsidRDefault="00A46CD5" w:rsidP="00A46CD5">
                      <w:pPr>
                        <w:spacing w:after="0" w:line="216" w:lineRule="auto"/>
                        <w:rPr>
                          <w:sz w:val="32"/>
                          <w:szCs w:val="32"/>
                        </w:rPr>
                      </w:pPr>
                      <w:r w:rsidRPr="002537E2">
                        <w:rPr>
                          <w:rFonts w:ascii="Roboto" w:eastAsia="Roboto" w:hAnsi="Roboto" w:cs="Roboto"/>
                          <w:color w:val="FFFFFF"/>
                          <w:kern w:val="24"/>
                          <w:sz w:val="32"/>
                          <w:szCs w:val="32"/>
                        </w:rPr>
                        <w:t>PROFESSIONAL SUPERVISION</w:t>
                      </w:r>
                      <w:r w:rsidRPr="002537E2">
                        <w:rPr>
                          <w:rFonts w:ascii="Oswald" w:eastAsia="Roboto Medium" w:hAnsi="Oswald" w:cs="Roboto Medium"/>
                          <w:b/>
                          <w:bCs/>
                          <w:color w:val="FFFFFF"/>
                          <w:kern w:val="24"/>
                          <w:sz w:val="32"/>
                          <w:szCs w:val="32"/>
                        </w:rPr>
                        <w:br/>
                      </w:r>
                      <w:r w:rsidRPr="002537E2">
                        <w:rPr>
                          <w:rFonts w:ascii="Oswald" w:eastAsia="Roboto" w:hAnsi="Oswald" w:cs="Roboto"/>
                          <w:b/>
                          <w:bCs/>
                          <w:color w:val="FFFFFF"/>
                          <w:kern w:val="24"/>
                          <w:sz w:val="32"/>
                          <w:szCs w:val="32"/>
                        </w:rPr>
                        <w:t>RECORD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94" o:spid="_x0000_s1031" type="#_x0000_t75" style="position:absolute;left:8463675;top:-25417;width:1417560;height:1091679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">
                <v:imagedata r:id="rId2" o:title=""/>
                <v:path arrowok="t"/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F2844FC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9"/>
    <w:multiLevelType w:val="singleLevel"/>
    <w:tmpl w:val="B4B063B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10D45814"/>
    <w:multiLevelType w:val="hybridMultilevel"/>
    <w:tmpl w:val="64F81794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18D00F0"/>
    <w:multiLevelType w:val="hybridMultilevel"/>
    <w:tmpl w:val="F3640996"/>
    <w:lvl w:ilvl="0" w:tplc="0726C1B6">
      <w:start w:val="1"/>
      <w:numFmt w:val="bullet"/>
      <w:pStyle w:val="Bullet2"/>
      <w:lvlText w:val=""/>
      <w:lvlJc w:val="left"/>
      <w:pPr>
        <w:tabs>
          <w:tab w:val="num" w:pos="797"/>
        </w:tabs>
        <w:ind w:left="7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3B076B8"/>
    <w:multiLevelType w:val="multilevel"/>
    <w:tmpl w:val="62724098"/>
    <w:lvl w:ilvl="0">
      <w:start w:val="1"/>
      <w:numFmt w:val="upperRoman"/>
      <w:lvlText w:val="Article %1.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">
    <w:nsid w:val="189002CC"/>
    <w:multiLevelType w:val="multilevel"/>
    <w:tmpl w:val="2332A8FC"/>
    <w:lvl w:ilvl="0">
      <w:start w:val="1"/>
      <w:numFmt w:val="decimal"/>
      <w:pStyle w:val="List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2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%1.%2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%1.%2.%3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List5"/>
      <w:lvlText w:val="%5.%1.%2.%3.%4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6.%1.%2.%3.%4.%5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%6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8.%7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9.%8"/>
      <w:lvlJc w:val="left"/>
      <w:pPr>
        <w:ind w:left="3240" w:hanging="360"/>
      </w:pPr>
      <w:rPr>
        <w:rFonts w:hint="default"/>
      </w:rPr>
    </w:lvl>
  </w:abstractNum>
  <w:abstractNum w:abstractNumId="6">
    <w:nsid w:val="21BA16FE"/>
    <w:multiLevelType w:val="hybridMultilevel"/>
    <w:tmpl w:val="A5DA0D94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CE62D5F"/>
    <w:multiLevelType w:val="hybridMultilevel"/>
    <w:tmpl w:val="8416EA1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A0E5DAA"/>
    <w:multiLevelType w:val="hybridMultilevel"/>
    <w:tmpl w:val="C0B0AF2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74851C8"/>
    <w:multiLevelType w:val="multilevel"/>
    <w:tmpl w:val="379487FE"/>
    <w:styleLink w:val="OTTablebullets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~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851"/>
        </w:tabs>
        <w:ind w:left="851" w:firstLine="0"/>
      </w:pPr>
      <w:rPr>
        <w:rFonts w:ascii="Wingdings" w:hAnsi="Wingdings" w:hint="default"/>
      </w:rPr>
    </w:lvl>
    <w:lvl w:ilvl="3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4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5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7">
      <w:start w:val="1"/>
      <w:numFmt w:val="bullet"/>
      <w:lvlText w:val="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8">
      <w:start w:val="1"/>
      <w:numFmt w:val="bullet"/>
      <w:lvlText w:val="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0">
    <w:nsid w:val="4AF01FDE"/>
    <w:multiLevelType w:val="multilevel"/>
    <w:tmpl w:val="69C66C82"/>
    <w:lvl w:ilvl="0">
      <w:start w:val="1"/>
      <w:numFmt w:val="bullet"/>
      <w:pStyle w:val="OTTablebulletspar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~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851"/>
        </w:tabs>
        <w:ind w:left="851" w:firstLine="0"/>
      </w:pPr>
      <w:rPr>
        <w:rFonts w:ascii="Wingdings" w:hAnsi="Wingdings" w:hint="default"/>
      </w:rPr>
    </w:lvl>
    <w:lvl w:ilvl="3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4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5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7">
      <w:start w:val="1"/>
      <w:numFmt w:val="bullet"/>
      <w:lvlText w:val="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8">
      <w:start w:val="1"/>
      <w:numFmt w:val="bullet"/>
      <w:lvlText w:val="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1">
    <w:nsid w:val="50650345"/>
    <w:multiLevelType w:val="hybridMultilevel"/>
    <w:tmpl w:val="3A148814"/>
    <w:lvl w:ilvl="0" w:tplc="C75A5DA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77A3EE4"/>
    <w:multiLevelType w:val="hybridMultilevel"/>
    <w:tmpl w:val="CE5C21D8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5ADA139A"/>
    <w:multiLevelType w:val="hybridMultilevel"/>
    <w:tmpl w:val="762AA4D0"/>
    <w:lvl w:ilvl="0" w:tplc="6C44E3BC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FED18D0"/>
    <w:multiLevelType w:val="hybridMultilevel"/>
    <w:tmpl w:val="47D62890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11"/>
  </w:num>
  <w:num w:numId="7">
    <w:abstractNumId w:val="9"/>
  </w:num>
  <w:num w:numId="8">
    <w:abstractNumId w:val="10"/>
  </w:num>
  <w:num w:numId="9">
    <w:abstractNumId w:val="8"/>
  </w:num>
  <w:num w:numId="10">
    <w:abstractNumId w:val="7"/>
  </w:num>
  <w:num w:numId="11">
    <w:abstractNumId w:val="14"/>
  </w:num>
  <w:num w:numId="12">
    <w:abstractNumId w:val="12"/>
  </w:num>
  <w:num w:numId="13">
    <w:abstractNumId w:val="6"/>
  </w:num>
  <w:num w:numId="14">
    <w:abstractNumId w:val="2"/>
  </w:num>
  <w:num w:numId="1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AutofitConstrainedTables/>
    <w:splitPgBreakAndParaMark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NjAzNbIwtLC0NDdV0lEKTi0uzszPAykwrAUAy1VzyCwAAAA="/>
  </w:docVars>
  <w:rsids>
    <w:rsidRoot w:val="00C13DB9"/>
    <w:rsid w:val="00000B4C"/>
    <w:rsid w:val="00003DF4"/>
    <w:rsid w:val="00005A24"/>
    <w:rsid w:val="00005BBE"/>
    <w:rsid w:val="000106D0"/>
    <w:rsid w:val="00016C86"/>
    <w:rsid w:val="00025838"/>
    <w:rsid w:val="000263EA"/>
    <w:rsid w:val="00034336"/>
    <w:rsid w:val="00037CB0"/>
    <w:rsid w:val="00050CCF"/>
    <w:rsid w:val="000522A3"/>
    <w:rsid w:val="00054911"/>
    <w:rsid w:val="000571A5"/>
    <w:rsid w:val="00057EE7"/>
    <w:rsid w:val="00071ED6"/>
    <w:rsid w:val="00072FD7"/>
    <w:rsid w:val="00076856"/>
    <w:rsid w:val="0007706C"/>
    <w:rsid w:val="00080521"/>
    <w:rsid w:val="00085848"/>
    <w:rsid w:val="00096461"/>
    <w:rsid w:val="000A1DB7"/>
    <w:rsid w:val="000A576B"/>
    <w:rsid w:val="000A7D73"/>
    <w:rsid w:val="000B2633"/>
    <w:rsid w:val="000B4603"/>
    <w:rsid w:val="000C4F77"/>
    <w:rsid w:val="000C6F72"/>
    <w:rsid w:val="000D2623"/>
    <w:rsid w:val="000D7A40"/>
    <w:rsid w:val="000E0491"/>
    <w:rsid w:val="000E3BB9"/>
    <w:rsid w:val="000E5FBE"/>
    <w:rsid w:val="000E60CC"/>
    <w:rsid w:val="000E6166"/>
    <w:rsid w:val="000E788C"/>
    <w:rsid w:val="00103744"/>
    <w:rsid w:val="00104E8E"/>
    <w:rsid w:val="00105293"/>
    <w:rsid w:val="00105E20"/>
    <w:rsid w:val="00106AED"/>
    <w:rsid w:val="00121414"/>
    <w:rsid w:val="001224B9"/>
    <w:rsid w:val="00122BCB"/>
    <w:rsid w:val="00125ACF"/>
    <w:rsid w:val="001276CF"/>
    <w:rsid w:val="00127F8E"/>
    <w:rsid w:val="00130A67"/>
    <w:rsid w:val="00134A27"/>
    <w:rsid w:val="001409DE"/>
    <w:rsid w:val="001425E6"/>
    <w:rsid w:val="001514A0"/>
    <w:rsid w:val="0015230B"/>
    <w:rsid w:val="00170260"/>
    <w:rsid w:val="00173463"/>
    <w:rsid w:val="00175DCF"/>
    <w:rsid w:val="001841F6"/>
    <w:rsid w:val="00192E8D"/>
    <w:rsid w:val="001A788A"/>
    <w:rsid w:val="001A7925"/>
    <w:rsid w:val="001B0E50"/>
    <w:rsid w:val="001B1033"/>
    <w:rsid w:val="001B1D4D"/>
    <w:rsid w:val="001B2748"/>
    <w:rsid w:val="001B4428"/>
    <w:rsid w:val="001B6444"/>
    <w:rsid w:val="001C1E24"/>
    <w:rsid w:val="001C6492"/>
    <w:rsid w:val="001D3744"/>
    <w:rsid w:val="001D3CD0"/>
    <w:rsid w:val="001E1371"/>
    <w:rsid w:val="001E4908"/>
    <w:rsid w:val="001E6F43"/>
    <w:rsid w:val="00202C94"/>
    <w:rsid w:val="00206279"/>
    <w:rsid w:val="00213DA6"/>
    <w:rsid w:val="00214FEB"/>
    <w:rsid w:val="00215DFB"/>
    <w:rsid w:val="00216302"/>
    <w:rsid w:val="00221D56"/>
    <w:rsid w:val="00234CB1"/>
    <w:rsid w:val="00235FF5"/>
    <w:rsid w:val="00236D2D"/>
    <w:rsid w:val="00241186"/>
    <w:rsid w:val="00245A2B"/>
    <w:rsid w:val="00252180"/>
    <w:rsid w:val="002537E2"/>
    <w:rsid w:val="00255ABE"/>
    <w:rsid w:val="00274C3A"/>
    <w:rsid w:val="00280749"/>
    <w:rsid w:val="00291B18"/>
    <w:rsid w:val="002A37FD"/>
    <w:rsid w:val="002B0442"/>
    <w:rsid w:val="002B277F"/>
    <w:rsid w:val="002B4811"/>
    <w:rsid w:val="002B49AB"/>
    <w:rsid w:val="002B67EB"/>
    <w:rsid w:val="002C363E"/>
    <w:rsid w:val="002D1C62"/>
    <w:rsid w:val="002D25C7"/>
    <w:rsid w:val="002D367B"/>
    <w:rsid w:val="002D4CF3"/>
    <w:rsid w:val="002F1F5D"/>
    <w:rsid w:val="003010A7"/>
    <w:rsid w:val="00301C26"/>
    <w:rsid w:val="003105E4"/>
    <w:rsid w:val="003138D0"/>
    <w:rsid w:val="00326F57"/>
    <w:rsid w:val="00332C27"/>
    <w:rsid w:val="00336118"/>
    <w:rsid w:val="00337EC6"/>
    <w:rsid w:val="00340082"/>
    <w:rsid w:val="003406E0"/>
    <w:rsid w:val="00344678"/>
    <w:rsid w:val="00352DC1"/>
    <w:rsid w:val="00354EC2"/>
    <w:rsid w:val="003609FA"/>
    <w:rsid w:val="00365876"/>
    <w:rsid w:val="003710FE"/>
    <w:rsid w:val="003755F0"/>
    <w:rsid w:val="003806DB"/>
    <w:rsid w:val="00380CAB"/>
    <w:rsid w:val="00381CE3"/>
    <w:rsid w:val="0038391F"/>
    <w:rsid w:val="00397220"/>
    <w:rsid w:val="003A2765"/>
    <w:rsid w:val="003A5D94"/>
    <w:rsid w:val="003A65DB"/>
    <w:rsid w:val="003A6D15"/>
    <w:rsid w:val="003B0A38"/>
    <w:rsid w:val="003B396A"/>
    <w:rsid w:val="003C35EB"/>
    <w:rsid w:val="003C6794"/>
    <w:rsid w:val="003D044E"/>
    <w:rsid w:val="003D1079"/>
    <w:rsid w:val="003D5C8B"/>
    <w:rsid w:val="003E05F3"/>
    <w:rsid w:val="003E2AC4"/>
    <w:rsid w:val="003E3722"/>
    <w:rsid w:val="003F146E"/>
    <w:rsid w:val="0040266F"/>
    <w:rsid w:val="004065AD"/>
    <w:rsid w:val="00411DB1"/>
    <w:rsid w:val="00412664"/>
    <w:rsid w:val="004168CE"/>
    <w:rsid w:val="004170B6"/>
    <w:rsid w:val="004227ED"/>
    <w:rsid w:val="00430FB2"/>
    <w:rsid w:val="00431F2C"/>
    <w:rsid w:val="004359E9"/>
    <w:rsid w:val="00436A9B"/>
    <w:rsid w:val="00443271"/>
    <w:rsid w:val="00444F69"/>
    <w:rsid w:val="00445BCE"/>
    <w:rsid w:val="00446470"/>
    <w:rsid w:val="004472FD"/>
    <w:rsid w:val="00451791"/>
    <w:rsid w:val="00452441"/>
    <w:rsid w:val="00454F25"/>
    <w:rsid w:val="00455F5E"/>
    <w:rsid w:val="00456FB0"/>
    <w:rsid w:val="00457513"/>
    <w:rsid w:val="004617DD"/>
    <w:rsid w:val="00465078"/>
    <w:rsid w:val="00465327"/>
    <w:rsid w:val="00466808"/>
    <w:rsid w:val="0046778A"/>
    <w:rsid w:val="004710B8"/>
    <w:rsid w:val="00471C65"/>
    <w:rsid w:val="00485B96"/>
    <w:rsid w:val="004959F6"/>
    <w:rsid w:val="004A3C41"/>
    <w:rsid w:val="004B761A"/>
    <w:rsid w:val="004C7BDA"/>
    <w:rsid w:val="004D2059"/>
    <w:rsid w:val="004D3C6B"/>
    <w:rsid w:val="004D5B42"/>
    <w:rsid w:val="004D62B3"/>
    <w:rsid w:val="004D7C90"/>
    <w:rsid w:val="004E1BF8"/>
    <w:rsid w:val="004F330E"/>
    <w:rsid w:val="004F5BBC"/>
    <w:rsid w:val="0050678B"/>
    <w:rsid w:val="00506CE0"/>
    <w:rsid w:val="0050746A"/>
    <w:rsid w:val="00511C38"/>
    <w:rsid w:val="005160F4"/>
    <w:rsid w:val="00517CD4"/>
    <w:rsid w:val="00533E65"/>
    <w:rsid w:val="0053540A"/>
    <w:rsid w:val="00542CEC"/>
    <w:rsid w:val="00545F4D"/>
    <w:rsid w:val="0055540D"/>
    <w:rsid w:val="00561EB8"/>
    <w:rsid w:val="0056510B"/>
    <w:rsid w:val="0056681E"/>
    <w:rsid w:val="00567F4D"/>
    <w:rsid w:val="00572AA9"/>
    <w:rsid w:val="00586C61"/>
    <w:rsid w:val="00590C62"/>
    <w:rsid w:val="005919DE"/>
    <w:rsid w:val="00593107"/>
    <w:rsid w:val="00595906"/>
    <w:rsid w:val="005A70AE"/>
    <w:rsid w:val="005B11F9"/>
    <w:rsid w:val="005B76C4"/>
    <w:rsid w:val="005D0F24"/>
    <w:rsid w:val="005E141C"/>
    <w:rsid w:val="005E361E"/>
    <w:rsid w:val="005E50D0"/>
    <w:rsid w:val="005E6070"/>
    <w:rsid w:val="005E6B35"/>
    <w:rsid w:val="005F59C7"/>
    <w:rsid w:val="005F61CD"/>
    <w:rsid w:val="006022B3"/>
    <w:rsid w:val="00602D27"/>
    <w:rsid w:val="00613143"/>
    <w:rsid w:val="0061402C"/>
    <w:rsid w:val="006210D2"/>
    <w:rsid w:val="00622D73"/>
    <w:rsid w:val="006311B8"/>
    <w:rsid w:val="00631D73"/>
    <w:rsid w:val="00632FDC"/>
    <w:rsid w:val="00633229"/>
    <w:rsid w:val="006407F6"/>
    <w:rsid w:val="00640B28"/>
    <w:rsid w:val="00644419"/>
    <w:rsid w:val="0065294A"/>
    <w:rsid w:val="00652A03"/>
    <w:rsid w:val="00654C16"/>
    <w:rsid w:val="006615DB"/>
    <w:rsid w:val="00662DE3"/>
    <w:rsid w:val="0066383E"/>
    <w:rsid w:val="00664301"/>
    <w:rsid w:val="00666BEA"/>
    <w:rsid w:val="00667E95"/>
    <w:rsid w:val="00672078"/>
    <w:rsid w:val="0067638D"/>
    <w:rsid w:val="0068321B"/>
    <w:rsid w:val="00683719"/>
    <w:rsid w:val="00684C5E"/>
    <w:rsid w:val="0069554D"/>
    <w:rsid w:val="006967E0"/>
    <w:rsid w:val="0069717F"/>
    <w:rsid w:val="006A23E8"/>
    <w:rsid w:val="006A2FB1"/>
    <w:rsid w:val="006B19BD"/>
    <w:rsid w:val="006B4625"/>
    <w:rsid w:val="006B4F9D"/>
    <w:rsid w:val="006C064D"/>
    <w:rsid w:val="006C2188"/>
    <w:rsid w:val="006D6656"/>
    <w:rsid w:val="006E3C0F"/>
    <w:rsid w:val="006E523B"/>
    <w:rsid w:val="006E7842"/>
    <w:rsid w:val="006F1D74"/>
    <w:rsid w:val="006F1F0F"/>
    <w:rsid w:val="006F23A3"/>
    <w:rsid w:val="006F78C7"/>
    <w:rsid w:val="00714C99"/>
    <w:rsid w:val="00720425"/>
    <w:rsid w:val="00721E5A"/>
    <w:rsid w:val="00732276"/>
    <w:rsid w:val="00737AEA"/>
    <w:rsid w:val="00743A33"/>
    <w:rsid w:val="0074415B"/>
    <w:rsid w:val="00747F2C"/>
    <w:rsid w:val="00751B48"/>
    <w:rsid w:val="00751E56"/>
    <w:rsid w:val="007557BE"/>
    <w:rsid w:val="00762629"/>
    <w:rsid w:val="00764E12"/>
    <w:rsid w:val="0076627A"/>
    <w:rsid w:val="00770F9C"/>
    <w:rsid w:val="00771736"/>
    <w:rsid w:val="007760B3"/>
    <w:rsid w:val="007825A0"/>
    <w:rsid w:val="00786897"/>
    <w:rsid w:val="00790463"/>
    <w:rsid w:val="007925F3"/>
    <w:rsid w:val="0079765D"/>
    <w:rsid w:val="007A20B5"/>
    <w:rsid w:val="007A22DB"/>
    <w:rsid w:val="007A2C9F"/>
    <w:rsid w:val="007A3B07"/>
    <w:rsid w:val="007A42A5"/>
    <w:rsid w:val="007A6599"/>
    <w:rsid w:val="007B065C"/>
    <w:rsid w:val="007B201A"/>
    <w:rsid w:val="007C0022"/>
    <w:rsid w:val="007C2143"/>
    <w:rsid w:val="007C5D18"/>
    <w:rsid w:val="007D092E"/>
    <w:rsid w:val="007D15AF"/>
    <w:rsid w:val="007D52D1"/>
    <w:rsid w:val="007D5D48"/>
    <w:rsid w:val="007E20F5"/>
    <w:rsid w:val="007E6FBA"/>
    <w:rsid w:val="007E7798"/>
    <w:rsid w:val="007F02DA"/>
    <w:rsid w:val="007F28CE"/>
    <w:rsid w:val="007F3ACD"/>
    <w:rsid w:val="00800D5F"/>
    <w:rsid w:val="0080133F"/>
    <w:rsid w:val="0080498F"/>
    <w:rsid w:val="00804D47"/>
    <w:rsid w:val="008151EB"/>
    <w:rsid w:val="00815AE7"/>
    <w:rsid w:val="00816BC0"/>
    <w:rsid w:val="008178AE"/>
    <w:rsid w:val="00823B0A"/>
    <w:rsid w:val="0082430A"/>
    <w:rsid w:val="00827591"/>
    <w:rsid w:val="008329B6"/>
    <w:rsid w:val="00833581"/>
    <w:rsid w:val="0084124C"/>
    <w:rsid w:val="00860654"/>
    <w:rsid w:val="008652DF"/>
    <w:rsid w:val="00867BF4"/>
    <w:rsid w:val="00870C9B"/>
    <w:rsid w:val="008758A7"/>
    <w:rsid w:val="00885B2A"/>
    <w:rsid w:val="00890C80"/>
    <w:rsid w:val="008922A8"/>
    <w:rsid w:val="008922F6"/>
    <w:rsid w:val="008944F0"/>
    <w:rsid w:val="008A2A20"/>
    <w:rsid w:val="008A3D99"/>
    <w:rsid w:val="008B0CCB"/>
    <w:rsid w:val="008B12F3"/>
    <w:rsid w:val="008B4AEC"/>
    <w:rsid w:val="008C42E1"/>
    <w:rsid w:val="008C5482"/>
    <w:rsid w:val="008C7024"/>
    <w:rsid w:val="008D4533"/>
    <w:rsid w:val="008D65A3"/>
    <w:rsid w:val="008E1EC9"/>
    <w:rsid w:val="008E24FE"/>
    <w:rsid w:val="008F3159"/>
    <w:rsid w:val="00903467"/>
    <w:rsid w:val="00904061"/>
    <w:rsid w:val="00905039"/>
    <w:rsid w:val="00906EAA"/>
    <w:rsid w:val="0090757B"/>
    <w:rsid w:val="00916D8B"/>
    <w:rsid w:val="00920668"/>
    <w:rsid w:val="009228CD"/>
    <w:rsid w:val="009230C6"/>
    <w:rsid w:val="0092648E"/>
    <w:rsid w:val="00930DE2"/>
    <w:rsid w:val="00931A17"/>
    <w:rsid w:val="0095117E"/>
    <w:rsid w:val="00952578"/>
    <w:rsid w:val="00964332"/>
    <w:rsid w:val="00964A06"/>
    <w:rsid w:val="0096763F"/>
    <w:rsid w:val="00970DD2"/>
    <w:rsid w:val="00971356"/>
    <w:rsid w:val="0097267C"/>
    <w:rsid w:val="00977045"/>
    <w:rsid w:val="009773F4"/>
    <w:rsid w:val="009811BD"/>
    <w:rsid w:val="00984E39"/>
    <w:rsid w:val="00990F8A"/>
    <w:rsid w:val="009947EA"/>
    <w:rsid w:val="009A2515"/>
    <w:rsid w:val="009A2ACD"/>
    <w:rsid w:val="009A41A3"/>
    <w:rsid w:val="009A5346"/>
    <w:rsid w:val="009B73BB"/>
    <w:rsid w:val="009B7B2E"/>
    <w:rsid w:val="009C1C7D"/>
    <w:rsid w:val="009C1CF6"/>
    <w:rsid w:val="009C7A38"/>
    <w:rsid w:val="009D15F1"/>
    <w:rsid w:val="009D2B10"/>
    <w:rsid w:val="009D4A37"/>
    <w:rsid w:val="009D69D3"/>
    <w:rsid w:val="009E1991"/>
    <w:rsid w:val="009E1F20"/>
    <w:rsid w:val="009E2E85"/>
    <w:rsid w:val="009E6B9B"/>
    <w:rsid w:val="009F21DA"/>
    <w:rsid w:val="00A0185D"/>
    <w:rsid w:val="00A077A4"/>
    <w:rsid w:val="00A07FB8"/>
    <w:rsid w:val="00A12C52"/>
    <w:rsid w:val="00A20D7B"/>
    <w:rsid w:val="00A2199C"/>
    <w:rsid w:val="00A22F59"/>
    <w:rsid w:val="00A32CFC"/>
    <w:rsid w:val="00A405FF"/>
    <w:rsid w:val="00A42D5E"/>
    <w:rsid w:val="00A43896"/>
    <w:rsid w:val="00A46CD5"/>
    <w:rsid w:val="00A55DAF"/>
    <w:rsid w:val="00A56ED6"/>
    <w:rsid w:val="00A57098"/>
    <w:rsid w:val="00A6244E"/>
    <w:rsid w:val="00A652AA"/>
    <w:rsid w:val="00A67309"/>
    <w:rsid w:val="00A80885"/>
    <w:rsid w:val="00A818CB"/>
    <w:rsid w:val="00A84AB5"/>
    <w:rsid w:val="00A8513F"/>
    <w:rsid w:val="00A9515B"/>
    <w:rsid w:val="00AA13C6"/>
    <w:rsid w:val="00AA5DFB"/>
    <w:rsid w:val="00AA697E"/>
    <w:rsid w:val="00AA7CC9"/>
    <w:rsid w:val="00AB0793"/>
    <w:rsid w:val="00AC13C5"/>
    <w:rsid w:val="00AC4B0B"/>
    <w:rsid w:val="00AC6BD6"/>
    <w:rsid w:val="00AC7D83"/>
    <w:rsid w:val="00AD4BCE"/>
    <w:rsid w:val="00AD79BD"/>
    <w:rsid w:val="00AE41D5"/>
    <w:rsid w:val="00AE67CA"/>
    <w:rsid w:val="00B10680"/>
    <w:rsid w:val="00B14ABD"/>
    <w:rsid w:val="00B23D08"/>
    <w:rsid w:val="00B27674"/>
    <w:rsid w:val="00B311FF"/>
    <w:rsid w:val="00B3229A"/>
    <w:rsid w:val="00B3287C"/>
    <w:rsid w:val="00B32ACC"/>
    <w:rsid w:val="00B32DBB"/>
    <w:rsid w:val="00B41635"/>
    <w:rsid w:val="00B46756"/>
    <w:rsid w:val="00B51E02"/>
    <w:rsid w:val="00B5357A"/>
    <w:rsid w:val="00B6466D"/>
    <w:rsid w:val="00B64ED5"/>
    <w:rsid w:val="00B656F7"/>
    <w:rsid w:val="00B70278"/>
    <w:rsid w:val="00B70BFB"/>
    <w:rsid w:val="00B874EE"/>
    <w:rsid w:val="00B876B7"/>
    <w:rsid w:val="00B877B9"/>
    <w:rsid w:val="00B961D3"/>
    <w:rsid w:val="00B96D97"/>
    <w:rsid w:val="00BA2862"/>
    <w:rsid w:val="00BA44FB"/>
    <w:rsid w:val="00BA54D1"/>
    <w:rsid w:val="00BA7C6C"/>
    <w:rsid w:val="00BB19DC"/>
    <w:rsid w:val="00BB1A7D"/>
    <w:rsid w:val="00BB1ADD"/>
    <w:rsid w:val="00BB1C7B"/>
    <w:rsid w:val="00BB7A45"/>
    <w:rsid w:val="00BC5C8E"/>
    <w:rsid w:val="00BD1BAA"/>
    <w:rsid w:val="00BE30D0"/>
    <w:rsid w:val="00BF271B"/>
    <w:rsid w:val="00C0685B"/>
    <w:rsid w:val="00C10E23"/>
    <w:rsid w:val="00C13DB9"/>
    <w:rsid w:val="00C14979"/>
    <w:rsid w:val="00C14D1D"/>
    <w:rsid w:val="00C172F5"/>
    <w:rsid w:val="00C23278"/>
    <w:rsid w:val="00C34A3E"/>
    <w:rsid w:val="00C34E7C"/>
    <w:rsid w:val="00C36490"/>
    <w:rsid w:val="00C377C6"/>
    <w:rsid w:val="00C4025D"/>
    <w:rsid w:val="00C4221B"/>
    <w:rsid w:val="00C47512"/>
    <w:rsid w:val="00C503A7"/>
    <w:rsid w:val="00C51799"/>
    <w:rsid w:val="00C5215F"/>
    <w:rsid w:val="00C56D20"/>
    <w:rsid w:val="00C61B8F"/>
    <w:rsid w:val="00C72137"/>
    <w:rsid w:val="00C72384"/>
    <w:rsid w:val="00C74E75"/>
    <w:rsid w:val="00C82B69"/>
    <w:rsid w:val="00C838D3"/>
    <w:rsid w:val="00C91BC3"/>
    <w:rsid w:val="00C9475D"/>
    <w:rsid w:val="00CA5A05"/>
    <w:rsid w:val="00CB4A28"/>
    <w:rsid w:val="00CB544F"/>
    <w:rsid w:val="00CB551F"/>
    <w:rsid w:val="00CC35B8"/>
    <w:rsid w:val="00CD04AC"/>
    <w:rsid w:val="00CD338C"/>
    <w:rsid w:val="00CE0B36"/>
    <w:rsid w:val="00CE29E5"/>
    <w:rsid w:val="00CF5D27"/>
    <w:rsid w:val="00D04B54"/>
    <w:rsid w:val="00D11677"/>
    <w:rsid w:val="00D16B66"/>
    <w:rsid w:val="00D21234"/>
    <w:rsid w:val="00D23F50"/>
    <w:rsid w:val="00D242F4"/>
    <w:rsid w:val="00D25895"/>
    <w:rsid w:val="00D27C1D"/>
    <w:rsid w:val="00D31616"/>
    <w:rsid w:val="00D34EA0"/>
    <w:rsid w:val="00D35E61"/>
    <w:rsid w:val="00D4427A"/>
    <w:rsid w:val="00D47534"/>
    <w:rsid w:val="00D55BCC"/>
    <w:rsid w:val="00D61691"/>
    <w:rsid w:val="00D61EF1"/>
    <w:rsid w:val="00D6402C"/>
    <w:rsid w:val="00D66059"/>
    <w:rsid w:val="00D823EE"/>
    <w:rsid w:val="00D84119"/>
    <w:rsid w:val="00D94E7A"/>
    <w:rsid w:val="00DA0655"/>
    <w:rsid w:val="00DA657F"/>
    <w:rsid w:val="00DA6789"/>
    <w:rsid w:val="00DB181C"/>
    <w:rsid w:val="00DD17AF"/>
    <w:rsid w:val="00DD56F5"/>
    <w:rsid w:val="00DD6907"/>
    <w:rsid w:val="00DD7526"/>
    <w:rsid w:val="00DF781E"/>
    <w:rsid w:val="00E03130"/>
    <w:rsid w:val="00E10C1C"/>
    <w:rsid w:val="00E11EB3"/>
    <w:rsid w:val="00E17ABB"/>
    <w:rsid w:val="00E20D9D"/>
    <w:rsid w:val="00E239F4"/>
    <w:rsid w:val="00E23C9F"/>
    <w:rsid w:val="00E27212"/>
    <w:rsid w:val="00E30470"/>
    <w:rsid w:val="00E406B0"/>
    <w:rsid w:val="00E43D4A"/>
    <w:rsid w:val="00E4544A"/>
    <w:rsid w:val="00E5100C"/>
    <w:rsid w:val="00E51A98"/>
    <w:rsid w:val="00E57029"/>
    <w:rsid w:val="00E6047A"/>
    <w:rsid w:val="00E6161B"/>
    <w:rsid w:val="00E671C3"/>
    <w:rsid w:val="00E72980"/>
    <w:rsid w:val="00E74F4F"/>
    <w:rsid w:val="00E809EC"/>
    <w:rsid w:val="00E80A17"/>
    <w:rsid w:val="00E82C67"/>
    <w:rsid w:val="00E847F9"/>
    <w:rsid w:val="00E90142"/>
    <w:rsid w:val="00E9269E"/>
    <w:rsid w:val="00E93EA6"/>
    <w:rsid w:val="00E974B0"/>
    <w:rsid w:val="00EA58F6"/>
    <w:rsid w:val="00EB3A1D"/>
    <w:rsid w:val="00EB42EC"/>
    <w:rsid w:val="00EC11C9"/>
    <w:rsid w:val="00EC47E3"/>
    <w:rsid w:val="00EC7291"/>
    <w:rsid w:val="00ED059C"/>
    <w:rsid w:val="00ED72EB"/>
    <w:rsid w:val="00F038B5"/>
    <w:rsid w:val="00F04155"/>
    <w:rsid w:val="00F05649"/>
    <w:rsid w:val="00F06EE8"/>
    <w:rsid w:val="00F07349"/>
    <w:rsid w:val="00F113EF"/>
    <w:rsid w:val="00F11893"/>
    <w:rsid w:val="00F122CB"/>
    <w:rsid w:val="00F126F3"/>
    <w:rsid w:val="00F1397E"/>
    <w:rsid w:val="00F13C72"/>
    <w:rsid w:val="00F16811"/>
    <w:rsid w:val="00F22AE5"/>
    <w:rsid w:val="00F22F27"/>
    <w:rsid w:val="00F234CB"/>
    <w:rsid w:val="00F25BE8"/>
    <w:rsid w:val="00F310B4"/>
    <w:rsid w:val="00F3420B"/>
    <w:rsid w:val="00F350B2"/>
    <w:rsid w:val="00F41CED"/>
    <w:rsid w:val="00F43BA2"/>
    <w:rsid w:val="00F45265"/>
    <w:rsid w:val="00F55141"/>
    <w:rsid w:val="00F65858"/>
    <w:rsid w:val="00F7290B"/>
    <w:rsid w:val="00F829C0"/>
    <w:rsid w:val="00F829F6"/>
    <w:rsid w:val="00F920BB"/>
    <w:rsid w:val="00F9270E"/>
    <w:rsid w:val="00F92A73"/>
    <w:rsid w:val="00F93DBE"/>
    <w:rsid w:val="00F94558"/>
    <w:rsid w:val="00F94E93"/>
    <w:rsid w:val="00F95D7D"/>
    <w:rsid w:val="00F975A9"/>
    <w:rsid w:val="00FA186C"/>
    <w:rsid w:val="00FA1A73"/>
    <w:rsid w:val="00FA37F4"/>
    <w:rsid w:val="00FB1D47"/>
    <w:rsid w:val="00FB249C"/>
    <w:rsid w:val="00FC49B7"/>
    <w:rsid w:val="00FD5DCA"/>
    <w:rsid w:val="00FE15C5"/>
    <w:rsid w:val="00FE7536"/>
    <w:rsid w:val="00FF2424"/>
    <w:rsid w:val="00FF3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42935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NZ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/>
    <w:lsdException w:name="Note Level 9" w:semiHidden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/>
    <w:lsdException w:name="TOC Heading" w:semiHidden="1" w:uiPriority="39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46CD5"/>
    <w:pPr>
      <w:spacing w:after="120" w:line="288" w:lineRule="auto"/>
    </w:pPr>
    <w:rPr>
      <w:rFonts w:ascii="Verdana" w:hAnsi="Verdana" w:cs="Arial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113EF"/>
    <w:pPr>
      <w:keepNext/>
      <w:keepLines/>
      <w:spacing w:before="360" w:after="240"/>
      <w:outlineLvl w:val="0"/>
    </w:pPr>
    <w:rPr>
      <w:rFonts w:ascii="Georgia" w:eastAsiaTheme="majorEastAsia" w:hAnsi="Georgia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126F3"/>
    <w:pPr>
      <w:outlineLvl w:val="1"/>
    </w:pPr>
    <w:rPr>
      <w:b/>
      <w:sz w:val="28"/>
      <w:szCs w:val="28"/>
    </w:rPr>
  </w:style>
  <w:style w:type="paragraph" w:styleId="Heading3">
    <w:name w:val="heading 3"/>
    <w:basedOn w:val="Heading2"/>
    <w:next w:val="Normal"/>
    <w:link w:val="Heading3Char"/>
    <w:uiPriority w:val="99"/>
    <w:qFormat/>
    <w:rsid w:val="00F126F3"/>
    <w:pPr>
      <w:outlineLvl w:val="2"/>
    </w:pPr>
    <w:rPr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9"/>
    <w:qFormat/>
    <w:rsid w:val="00F126F3"/>
    <w:pPr>
      <w:outlineLvl w:val="3"/>
    </w:pPr>
    <w:rPr>
      <w:b w:val="0"/>
      <w:i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7F3ACD"/>
    <w:pPr>
      <w:keepNext/>
      <w:keepLines/>
      <w:numPr>
        <w:ilvl w:val="4"/>
        <w:numId w:val="5"/>
      </w:numPr>
      <w:spacing w:before="200"/>
      <w:outlineLvl w:val="4"/>
    </w:pPr>
    <w:rPr>
      <w:rFonts w:eastAsiaTheme="majorEastAsia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3ACD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3ACD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3ACD"/>
    <w:pPr>
      <w:keepNext/>
      <w:keepLines/>
      <w:spacing w:before="200" w:after="0"/>
      <w:outlineLvl w:val="7"/>
    </w:pPr>
    <w:rPr>
      <w:rFonts w:eastAsiaTheme="majorEastAsia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3ACD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F113EF"/>
    <w:rPr>
      <w:rFonts w:ascii="Georgia" w:eastAsiaTheme="majorEastAsia" w:hAnsi="Georgia" w:cs="Arial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rsid w:val="00F126F3"/>
    <w:rPr>
      <w:rFonts w:ascii="Verdana" w:hAnsi="Verdana" w:cs="Arial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sid w:val="00F126F3"/>
    <w:rPr>
      <w:rFonts w:ascii="Verdana" w:hAnsi="Verdana" w:cs="Arial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F126F3"/>
    <w:rPr>
      <w:rFonts w:ascii="Verdana" w:hAnsi="Verdana" w:cs="Arial"/>
      <w:i/>
      <w:sz w:val="24"/>
      <w:szCs w:val="24"/>
    </w:rPr>
  </w:style>
  <w:style w:type="paragraph" w:styleId="ListParagraph">
    <w:name w:val="List Paragraph"/>
    <w:basedOn w:val="Normal"/>
    <w:uiPriority w:val="34"/>
    <w:qFormat/>
    <w:rsid w:val="00A43896"/>
    <w:pPr>
      <w:ind w:left="720"/>
      <w:contextualSpacing/>
    </w:pPr>
  </w:style>
  <w:style w:type="paragraph" w:styleId="List5">
    <w:name w:val="List 5"/>
    <w:basedOn w:val="Normal"/>
    <w:uiPriority w:val="99"/>
    <w:semiHidden/>
    <w:rsid w:val="00C5215F"/>
    <w:pPr>
      <w:numPr>
        <w:ilvl w:val="4"/>
        <w:numId w:val="1"/>
      </w:numPr>
      <w:contextualSpacing/>
    </w:pPr>
  </w:style>
  <w:style w:type="paragraph" w:styleId="List">
    <w:name w:val="List"/>
    <w:basedOn w:val="Normal"/>
    <w:uiPriority w:val="99"/>
    <w:rsid w:val="00F06EE8"/>
    <w:pPr>
      <w:numPr>
        <w:numId w:val="1"/>
      </w:numPr>
      <w:ind w:left="454" w:hanging="454"/>
    </w:pPr>
  </w:style>
  <w:style w:type="paragraph" w:styleId="List2">
    <w:name w:val="List 2"/>
    <w:basedOn w:val="Normal"/>
    <w:uiPriority w:val="99"/>
    <w:rsid w:val="00906EAA"/>
    <w:pPr>
      <w:numPr>
        <w:ilvl w:val="1"/>
        <w:numId w:val="1"/>
      </w:numPr>
      <w:ind w:left="908" w:hanging="454"/>
    </w:pPr>
  </w:style>
  <w:style w:type="table" w:styleId="TableGrid">
    <w:name w:val="Table Grid"/>
    <w:basedOn w:val="TableNormal"/>
    <w:uiPriority w:val="59"/>
    <w:rsid w:val="003E3722"/>
    <w:rPr>
      <w:rFonts w:ascii="Verdana" w:hAnsi="Verdana"/>
      <w:sz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99"/>
    <w:rsid w:val="006B19BD"/>
    <w:pPr>
      <w:spacing w:after="300"/>
      <w:contextualSpacing/>
    </w:pPr>
    <w:rPr>
      <w:rFonts w:ascii="Georgia" w:eastAsiaTheme="majorEastAsia" w:hAnsi="Georgia" w:cs="Times New Roman"/>
      <w:spacing w:val="5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6B19BD"/>
    <w:rPr>
      <w:rFonts w:ascii="Georgia" w:eastAsiaTheme="majorEastAsia" w:hAnsi="Georgia"/>
      <w:spacing w:val="5"/>
      <w:kern w:val="28"/>
      <w:sz w:val="36"/>
      <w:szCs w:val="52"/>
    </w:rPr>
  </w:style>
  <w:style w:type="paragraph" w:styleId="Subtitle">
    <w:name w:val="Subtitle"/>
    <w:basedOn w:val="Normal"/>
    <w:next w:val="Normal"/>
    <w:link w:val="SubtitleChar"/>
    <w:uiPriority w:val="99"/>
    <w:rsid w:val="006B19BD"/>
    <w:pPr>
      <w:numPr>
        <w:ilvl w:val="1"/>
      </w:numPr>
    </w:pPr>
    <w:rPr>
      <w:rFonts w:eastAsiaTheme="majorEastAsia" w:cs="Times New Roman"/>
      <w:b/>
      <w:iCs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6B19BD"/>
    <w:rPr>
      <w:rFonts w:ascii="Verdana" w:eastAsiaTheme="majorEastAsia" w:hAnsi="Verdana"/>
      <w:b/>
      <w:iCs/>
      <w:spacing w:val="15"/>
      <w:sz w:val="28"/>
      <w:szCs w:val="24"/>
    </w:rPr>
  </w:style>
  <w:style w:type="character" w:styleId="SubtleEmphasis">
    <w:name w:val="Subtle Emphasis"/>
    <w:basedOn w:val="Heading4Char"/>
    <w:uiPriority w:val="99"/>
    <w:rsid w:val="006B19BD"/>
    <w:rPr>
      <w:rFonts w:ascii="Verdana" w:hAnsi="Verdana" w:cs="Times New Roman"/>
      <w:i/>
      <w:iCs/>
      <w:color w:val="auto"/>
      <w:sz w:val="20"/>
      <w:szCs w:val="24"/>
    </w:rPr>
  </w:style>
  <w:style w:type="paragraph" w:customStyle="1" w:styleId="Bullet1">
    <w:name w:val="Bullet1"/>
    <w:basedOn w:val="Normal"/>
    <w:qFormat/>
    <w:rsid w:val="00F113EF"/>
    <w:pPr>
      <w:numPr>
        <w:numId w:val="6"/>
      </w:numPr>
      <w:tabs>
        <w:tab w:val="left" w:pos="454"/>
      </w:tabs>
      <w:suppressAutoHyphens/>
      <w:autoSpaceDE w:val="0"/>
      <w:autoSpaceDN w:val="0"/>
      <w:adjustRightInd w:val="0"/>
      <w:ind w:left="567" w:hanging="567"/>
      <w:textAlignment w:val="center"/>
    </w:pPr>
    <w:rPr>
      <w:rFonts w:eastAsia="Times New Roman"/>
      <w:kern w:val="28"/>
      <w:szCs w:val="20"/>
      <w:lang w:val="en-US"/>
    </w:rPr>
  </w:style>
  <w:style w:type="paragraph" w:customStyle="1" w:styleId="Bullet2">
    <w:name w:val="Bullet2"/>
    <w:qFormat/>
    <w:rsid w:val="00F113EF"/>
    <w:pPr>
      <w:numPr>
        <w:numId w:val="4"/>
      </w:numPr>
      <w:spacing w:before="120"/>
    </w:pPr>
    <w:rPr>
      <w:rFonts w:ascii="Verdana" w:eastAsia="Times New Roman" w:hAnsi="Verdan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3ACD"/>
    <w:rPr>
      <w:rFonts w:ascii="Verdana" w:eastAsiaTheme="majorEastAsia" w:hAnsi="Verdana" w:cstheme="majorBidi"/>
      <w:color w:val="243F60" w:themeColor="accent1" w:themeShade="7F"/>
      <w:szCs w:val="22"/>
    </w:rPr>
  </w:style>
  <w:style w:type="character" w:styleId="Strong">
    <w:name w:val="Strong"/>
    <w:basedOn w:val="Heading4Char"/>
    <w:uiPriority w:val="22"/>
    <w:rsid w:val="007C2143"/>
    <w:rPr>
      <w:rFonts w:ascii="Verdana" w:hAnsi="Verdana" w:cs="Arial"/>
      <w:b/>
      <w:bCs/>
      <w:i/>
      <w:sz w:val="20"/>
      <w:szCs w:val="24"/>
    </w:rPr>
  </w:style>
  <w:style w:type="paragraph" w:styleId="TOCHeading">
    <w:name w:val="TOC Heading"/>
    <w:basedOn w:val="Heading1"/>
    <w:next w:val="Normal"/>
    <w:uiPriority w:val="39"/>
    <w:unhideWhenUsed/>
    <w:rsid w:val="003B0A38"/>
    <w:pPr>
      <w:spacing w:before="480" w:line="276" w:lineRule="auto"/>
      <w:outlineLvl w:val="9"/>
    </w:pPr>
    <w:rPr>
      <w:rFonts w:cstheme="majorBidi"/>
      <w:lang w:val="en-US" w:eastAsia="ja-JP"/>
    </w:rPr>
  </w:style>
  <w:style w:type="paragraph" w:styleId="NoSpacing">
    <w:name w:val="No Spacing"/>
    <w:basedOn w:val="BodyText"/>
    <w:uiPriority w:val="1"/>
    <w:rsid w:val="003B0A38"/>
  </w:style>
  <w:style w:type="paragraph" w:styleId="Quote">
    <w:name w:val="Quote"/>
    <w:basedOn w:val="Normal"/>
    <w:next w:val="Normal"/>
    <w:link w:val="QuoteChar"/>
    <w:uiPriority w:val="29"/>
    <w:rsid w:val="002D367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D367B"/>
    <w:rPr>
      <w:rFonts w:ascii="Verdana" w:hAnsi="Verdana" w:cs="Arial"/>
      <w:i/>
      <w:iCs/>
      <w:color w:val="000000" w:themeColor="text1"/>
      <w:sz w:val="22"/>
      <w:szCs w:val="22"/>
    </w:rPr>
  </w:style>
  <w:style w:type="character" w:styleId="Emphasis">
    <w:name w:val="Emphasis"/>
    <w:basedOn w:val="DefaultParagraphFont"/>
    <w:uiPriority w:val="20"/>
    <w:rsid w:val="000A576B"/>
    <w:rPr>
      <w:rFonts w:ascii="Verdana" w:hAnsi="Verdana"/>
      <w:b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3B0A3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0A38"/>
    <w:rPr>
      <w:rFonts w:ascii="Verdana" w:hAnsi="Verdana" w:cs="Arial"/>
      <w:b/>
      <w:bCs/>
      <w:i/>
      <w:iCs/>
      <w:szCs w:val="22"/>
    </w:rPr>
  </w:style>
  <w:style w:type="paragraph" w:styleId="ListBullet2">
    <w:name w:val="List Bullet 2"/>
    <w:basedOn w:val="Normal"/>
    <w:uiPriority w:val="99"/>
    <w:rsid w:val="006B19BD"/>
    <w:pPr>
      <w:numPr>
        <w:numId w:val="3"/>
      </w:numPr>
      <w:tabs>
        <w:tab w:val="clear" w:pos="643"/>
      </w:tabs>
      <w:contextualSpacing/>
    </w:pPr>
  </w:style>
  <w:style w:type="paragraph" w:styleId="ListBullet">
    <w:name w:val="List Bullet"/>
    <w:basedOn w:val="Normal"/>
    <w:uiPriority w:val="99"/>
    <w:rsid w:val="003B0A38"/>
    <w:pPr>
      <w:numPr>
        <w:numId w:val="2"/>
      </w:numPr>
      <w:contextualSpacing/>
    </w:pPr>
  </w:style>
  <w:style w:type="character" w:styleId="BookTitle">
    <w:name w:val="Book Title"/>
    <w:basedOn w:val="DefaultParagraphFont"/>
    <w:uiPriority w:val="33"/>
    <w:rsid w:val="003E3722"/>
    <w:rPr>
      <w:rFonts w:ascii="Verdana" w:hAnsi="Verdana"/>
      <w:b w:val="0"/>
      <w:bCs/>
      <w:i/>
      <w:caps w:val="0"/>
      <w:smallCaps w:val="0"/>
      <w:spacing w:val="5"/>
      <w:sz w:val="20"/>
    </w:rPr>
  </w:style>
  <w:style w:type="character" w:styleId="IntenseReference">
    <w:name w:val="Intense Reference"/>
    <w:basedOn w:val="DefaultParagraphFont"/>
    <w:uiPriority w:val="32"/>
    <w:rsid w:val="003B0A38"/>
    <w:rPr>
      <w:b/>
      <w:bCs/>
      <w:smallCaps/>
      <w:spacing w:val="5"/>
    </w:rPr>
  </w:style>
  <w:style w:type="character" w:styleId="SubtleReference">
    <w:name w:val="Subtle Reference"/>
    <w:basedOn w:val="DefaultParagraphFont"/>
    <w:uiPriority w:val="31"/>
    <w:rsid w:val="003B0A38"/>
    <w:rPr>
      <w:smallCaps/>
    </w:rPr>
  </w:style>
  <w:style w:type="character" w:styleId="IntenseEmphasis">
    <w:name w:val="Intense Emphasis"/>
    <w:basedOn w:val="DefaultParagraphFont"/>
    <w:uiPriority w:val="21"/>
    <w:rsid w:val="003B0A38"/>
    <w:rPr>
      <w:b/>
      <w:bCs/>
      <w:i/>
      <w:iCs/>
      <w:color w:val="auto"/>
    </w:rPr>
  </w:style>
  <w:style w:type="paragraph" w:styleId="BlockText">
    <w:name w:val="Block Text"/>
    <w:basedOn w:val="Normal"/>
    <w:uiPriority w:val="99"/>
    <w:semiHidden/>
    <w:rsid w:val="003E3722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eastAsiaTheme="minorEastAsia" w:cstheme="minorBidi"/>
      <w:iCs/>
    </w:rPr>
  </w:style>
  <w:style w:type="character" w:styleId="EndnoteReference">
    <w:name w:val="endnote reference"/>
    <w:basedOn w:val="DefaultParagraphFont"/>
    <w:uiPriority w:val="99"/>
    <w:semiHidden/>
    <w:rsid w:val="003B0A38"/>
    <w:rPr>
      <w:rFonts w:ascii="Verdana" w:hAnsi="Verdana"/>
      <w:sz w:val="18"/>
      <w:vertAlign w:val="superscript"/>
    </w:rPr>
  </w:style>
  <w:style w:type="paragraph" w:styleId="BodyText">
    <w:name w:val="Body Text"/>
    <w:basedOn w:val="Normal"/>
    <w:link w:val="BodyTextChar"/>
    <w:uiPriority w:val="99"/>
    <w:semiHidden/>
    <w:rsid w:val="003B0A38"/>
  </w:style>
  <w:style w:type="character" w:customStyle="1" w:styleId="BodyTextChar">
    <w:name w:val="Body Text Char"/>
    <w:basedOn w:val="DefaultParagraphFont"/>
    <w:link w:val="BodyText"/>
    <w:uiPriority w:val="99"/>
    <w:semiHidden/>
    <w:rsid w:val="003B0A38"/>
    <w:rPr>
      <w:rFonts w:ascii="Verdana" w:hAnsi="Verdana" w:cs="Arial"/>
      <w:szCs w:val="22"/>
    </w:rPr>
  </w:style>
  <w:style w:type="character" w:styleId="CommentReference">
    <w:name w:val="annotation reference"/>
    <w:basedOn w:val="DefaultParagraphFont"/>
    <w:uiPriority w:val="99"/>
    <w:semiHidden/>
    <w:rsid w:val="003B0A38"/>
    <w:rPr>
      <w:rFonts w:ascii="Verdana" w:hAnsi="Verdan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B0A3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A38"/>
    <w:rPr>
      <w:rFonts w:ascii="Verdana" w:hAnsi="Verdana" w:cs="Arial"/>
    </w:rPr>
  </w:style>
  <w:style w:type="paragraph" w:styleId="BodyText2">
    <w:name w:val="Body Text 2"/>
    <w:basedOn w:val="Normal"/>
    <w:link w:val="BodyText2Char"/>
    <w:uiPriority w:val="99"/>
    <w:semiHidden/>
    <w:rsid w:val="003B0A38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B0A38"/>
    <w:rPr>
      <w:rFonts w:ascii="Verdana" w:hAnsi="Verdana" w:cs="Arial"/>
      <w:szCs w:val="22"/>
    </w:rPr>
  </w:style>
  <w:style w:type="paragraph" w:styleId="BodyText3">
    <w:name w:val="Body Text 3"/>
    <w:basedOn w:val="Normal"/>
    <w:link w:val="BodyText3Char"/>
    <w:uiPriority w:val="99"/>
    <w:semiHidden/>
    <w:rsid w:val="003B0A38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B0A38"/>
    <w:rPr>
      <w:rFonts w:ascii="Verdana" w:hAnsi="Verdana" w:cs="Arial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rsid w:val="003E3722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E3722"/>
    <w:rPr>
      <w:rFonts w:ascii="Verdana" w:hAnsi="Verdana" w:cs="Arial"/>
      <w:szCs w:val="22"/>
    </w:rPr>
  </w:style>
  <w:style w:type="paragraph" w:styleId="TOC1">
    <w:name w:val="toc 1"/>
    <w:basedOn w:val="Normal"/>
    <w:next w:val="Normal"/>
    <w:autoRedefine/>
    <w:uiPriority w:val="39"/>
    <w:semiHidden/>
    <w:rsid w:val="003E372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rsid w:val="003E3722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rsid w:val="003E3722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semiHidden/>
    <w:rsid w:val="003E3722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rsid w:val="003E3722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3E3722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3E3722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3E3722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3E3722"/>
    <w:pPr>
      <w:spacing w:after="100"/>
      <w:ind w:left="1600"/>
    </w:pPr>
  </w:style>
  <w:style w:type="paragraph" w:styleId="BalloonText">
    <w:name w:val="Balloon Text"/>
    <w:basedOn w:val="Normal"/>
    <w:link w:val="BalloonTextChar"/>
    <w:uiPriority w:val="99"/>
    <w:semiHidden/>
    <w:rsid w:val="003E3722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722"/>
    <w:rPr>
      <w:rFonts w:ascii="Verdana" w:hAnsi="Verdana" w:cs="Tahoma"/>
      <w:sz w:val="16"/>
      <w:szCs w:val="16"/>
    </w:rPr>
  </w:style>
  <w:style w:type="table" w:styleId="LightShading">
    <w:name w:val="Light Shading"/>
    <w:basedOn w:val="TableNormal"/>
    <w:uiPriority w:val="60"/>
    <w:rsid w:val="003E3722"/>
    <w:rPr>
      <w:rFonts w:ascii="Verdana" w:hAnsi="Verdana"/>
      <w:color w:val="000000" w:themeColor="text1" w:themeShade="BF"/>
      <w:sz w:val="18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3E3722"/>
    <w:rPr>
      <w:rFonts w:ascii="Verdana" w:hAnsi="Verdana"/>
      <w:color w:val="365F91" w:themeColor="accent1" w:themeShade="BF"/>
      <w:sz w:val="18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3E3722"/>
    <w:rPr>
      <w:rFonts w:ascii="Verdana" w:hAnsi="Verdana"/>
      <w:color w:val="943634" w:themeColor="accent2" w:themeShade="BF"/>
      <w:sz w:val="18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3E3722"/>
    <w:rPr>
      <w:rFonts w:ascii="Verdana" w:hAnsi="Verdana"/>
      <w:color w:val="76923C" w:themeColor="accent3" w:themeShade="BF"/>
      <w:sz w:val="18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3E3722"/>
    <w:rPr>
      <w:rFonts w:ascii="Verdana" w:hAnsi="Verdana"/>
      <w:color w:val="5F497A" w:themeColor="accent4" w:themeShade="BF"/>
      <w:sz w:val="18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3E3722"/>
    <w:rPr>
      <w:rFonts w:ascii="Verdana" w:hAnsi="Verdana"/>
      <w:color w:val="31849B" w:themeColor="accent5" w:themeShade="BF"/>
      <w:sz w:val="18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3E3722"/>
    <w:rPr>
      <w:rFonts w:ascii="Verdana" w:hAnsi="Verdana"/>
      <w:color w:val="E36C0A" w:themeColor="accent6" w:themeShade="BF"/>
      <w:sz w:val="18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DocumentMap">
    <w:name w:val="Document Map"/>
    <w:basedOn w:val="Normal"/>
    <w:link w:val="DocumentMapChar"/>
    <w:uiPriority w:val="99"/>
    <w:semiHidden/>
    <w:rsid w:val="003E3722"/>
    <w:pPr>
      <w:spacing w:after="0" w:line="240" w:lineRule="auto"/>
    </w:pPr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E3722"/>
    <w:rPr>
      <w:rFonts w:ascii="Verdana" w:hAnsi="Verdana" w:cs="Tahoma"/>
      <w:sz w:val="16"/>
      <w:szCs w:val="16"/>
    </w:rPr>
  </w:style>
  <w:style w:type="table" w:styleId="MediumShading1-Accent1">
    <w:name w:val="Medium Shading 1 Accent 1"/>
    <w:basedOn w:val="TableNormal"/>
    <w:uiPriority w:val="63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3E3722"/>
    <w:rPr>
      <w:rFonts w:ascii="Verdana" w:hAnsi="Verdana"/>
      <w:color w:val="000000" w:themeColor="text1"/>
      <w:sz w:val="18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3E3722"/>
    <w:rPr>
      <w:rFonts w:ascii="Verdana" w:hAnsi="Verdana"/>
      <w:color w:val="000000" w:themeColor="text1"/>
      <w:sz w:val="18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3E3722"/>
    <w:rPr>
      <w:rFonts w:ascii="Verdana" w:hAnsi="Verdana"/>
      <w:color w:val="000000" w:themeColor="text1"/>
      <w:sz w:val="18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3E3722"/>
    <w:rPr>
      <w:rFonts w:ascii="Verdana" w:hAnsi="Verdana"/>
      <w:color w:val="000000" w:themeColor="text1"/>
      <w:sz w:val="18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3E3722"/>
    <w:rPr>
      <w:rFonts w:ascii="Verdana" w:hAnsi="Verdana"/>
      <w:color w:val="000000" w:themeColor="text1"/>
      <w:sz w:val="18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3E3722"/>
    <w:rPr>
      <w:rFonts w:ascii="Verdana" w:hAnsi="Verdana"/>
      <w:color w:val="000000" w:themeColor="text1"/>
      <w:sz w:val="18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3E3722"/>
    <w:rPr>
      <w:rFonts w:ascii="Verdana" w:hAnsi="Verdana"/>
      <w:color w:val="000000" w:themeColor="text1"/>
      <w:sz w:val="18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Grid1">
    <w:name w:val="Medium Grid 1"/>
    <w:basedOn w:val="TableNormal"/>
    <w:uiPriority w:val="67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3E3722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List2">
    <w:name w:val="Medium List 2"/>
    <w:basedOn w:val="TableNormal"/>
    <w:uiPriority w:val="66"/>
    <w:rsid w:val="003E3722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3E3722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3E3722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3E3722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3E3722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3E3722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3E3722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">
    <w:name w:val="Medium Grid 2"/>
    <w:basedOn w:val="TableNormal"/>
    <w:uiPriority w:val="68"/>
    <w:rsid w:val="003E3722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3E3722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3E3722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3E3722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3E3722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3E3722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3E3722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3E3722"/>
    <w:rPr>
      <w:rFonts w:ascii="Verdana" w:hAnsi="Verdana"/>
    </w:r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3E3722"/>
    <w:rPr>
      <w:rFonts w:ascii="Verdana" w:hAnsi="Verdana"/>
    </w:r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3E3722"/>
    <w:rPr>
      <w:rFonts w:ascii="Verdana" w:hAnsi="Verdana"/>
    </w:r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3E3722"/>
    <w:rPr>
      <w:rFonts w:ascii="Verdana" w:hAnsi="Verdana"/>
    </w:r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3E3722"/>
    <w:rPr>
      <w:rFonts w:ascii="Verdana" w:hAnsi="Verdana"/>
    </w:r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3E3722"/>
    <w:rPr>
      <w:rFonts w:ascii="Verdana" w:hAnsi="Verdana"/>
    </w:r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3E3722"/>
    <w:rPr>
      <w:rFonts w:ascii="Verdana" w:hAnsi="Verdana"/>
    </w:r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3E3722"/>
    <w:rPr>
      <w:rFonts w:ascii="Verdana" w:hAnsi="Verdana"/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3E3722"/>
    <w:rPr>
      <w:rFonts w:ascii="Verdana" w:hAnsi="Verdana"/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3E3722"/>
    <w:rPr>
      <w:rFonts w:ascii="Verdana" w:hAnsi="Verdana"/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3E3722"/>
    <w:rPr>
      <w:rFonts w:ascii="Verdana" w:hAnsi="Verdana"/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3E3722"/>
    <w:rPr>
      <w:rFonts w:ascii="Verdana" w:hAnsi="Verdana"/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3E3722"/>
    <w:rPr>
      <w:rFonts w:ascii="Verdana" w:hAnsi="Verdana"/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3E3722"/>
    <w:rPr>
      <w:rFonts w:ascii="Verdana" w:hAnsi="Verdana"/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3E3722"/>
    <w:rPr>
      <w:rFonts w:ascii="Verdana" w:hAnsi="Verdana"/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EnvelopeAddress">
    <w:name w:val="envelope address"/>
    <w:basedOn w:val="Normal"/>
    <w:uiPriority w:val="99"/>
    <w:semiHidden/>
    <w:rsid w:val="003E37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sz w:val="22"/>
      <w:szCs w:val="24"/>
    </w:rPr>
  </w:style>
  <w:style w:type="paragraph" w:styleId="EnvelopeReturn">
    <w:name w:val="envelope return"/>
    <w:basedOn w:val="Normal"/>
    <w:uiPriority w:val="99"/>
    <w:semiHidden/>
    <w:rsid w:val="003E3722"/>
    <w:pPr>
      <w:spacing w:after="0" w:line="240" w:lineRule="auto"/>
    </w:pPr>
    <w:rPr>
      <w:rFonts w:eastAsiaTheme="majorEastAsia" w:cstheme="majorBidi"/>
      <w:sz w:val="18"/>
      <w:szCs w:val="20"/>
    </w:rPr>
  </w:style>
  <w:style w:type="paragraph" w:styleId="Footer">
    <w:name w:val="footer"/>
    <w:basedOn w:val="Normal"/>
    <w:link w:val="FooterChar"/>
    <w:uiPriority w:val="99"/>
    <w:rsid w:val="003E3722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3E3722"/>
    <w:rPr>
      <w:rFonts w:ascii="Verdana" w:hAnsi="Verdana" w:cs="Arial"/>
      <w:sz w:val="18"/>
      <w:szCs w:val="22"/>
    </w:rPr>
  </w:style>
  <w:style w:type="paragraph" w:styleId="FootnoteText">
    <w:name w:val="footnote text"/>
    <w:basedOn w:val="Normal"/>
    <w:link w:val="FootnoteTextChar"/>
    <w:uiPriority w:val="99"/>
    <w:semiHidden/>
    <w:rsid w:val="003E3722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3722"/>
    <w:rPr>
      <w:rFonts w:ascii="Verdana" w:hAnsi="Verdana" w:cs="Arial"/>
      <w:sz w:val="18"/>
    </w:rPr>
  </w:style>
  <w:style w:type="paragraph" w:styleId="Index1">
    <w:name w:val="index 1"/>
    <w:basedOn w:val="Normal"/>
    <w:next w:val="Normal"/>
    <w:autoRedefine/>
    <w:uiPriority w:val="99"/>
    <w:semiHidden/>
    <w:rsid w:val="003E3722"/>
    <w:pPr>
      <w:spacing w:after="0" w:line="240" w:lineRule="auto"/>
      <w:ind w:left="200" w:hanging="200"/>
    </w:pPr>
  </w:style>
  <w:style w:type="paragraph" w:styleId="IndexHeading">
    <w:name w:val="index heading"/>
    <w:basedOn w:val="Normal"/>
    <w:next w:val="Index1"/>
    <w:uiPriority w:val="99"/>
    <w:semiHidden/>
    <w:rsid w:val="003E3722"/>
    <w:rPr>
      <w:rFonts w:eastAsiaTheme="majorEastAsia" w:cstheme="majorBidi"/>
      <w:b/>
      <w:bCs/>
      <w:sz w:val="18"/>
    </w:rPr>
  </w:style>
  <w:style w:type="paragraph" w:styleId="MessageHeader">
    <w:name w:val="Message Header"/>
    <w:basedOn w:val="Normal"/>
    <w:link w:val="MessageHeaderChar"/>
    <w:uiPriority w:val="99"/>
    <w:semiHidden/>
    <w:rsid w:val="003E37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eastAsiaTheme="majorEastAsia" w:cstheme="majorBidi"/>
      <w:sz w:val="22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E3722"/>
    <w:rPr>
      <w:rFonts w:ascii="Verdana" w:eastAsiaTheme="majorEastAsia" w:hAnsi="Verdana" w:cstheme="majorBidi"/>
      <w:sz w:val="22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3E3722"/>
    <w:rPr>
      <w:rFonts w:cs="Times New Roman"/>
      <w:szCs w:val="24"/>
    </w:rPr>
  </w:style>
  <w:style w:type="paragraph" w:styleId="PlainText">
    <w:name w:val="Plain Text"/>
    <w:basedOn w:val="Normal"/>
    <w:link w:val="PlainTextChar"/>
    <w:uiPriority w:val="99"/>
    <w:semiHidden/>
    <w:rsid w:val="003E3722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E3722"/>
    <w:rPr>
      <w:rFonts w:ascii="Verdana" w:hAnsi="Verdana" w:cs="Consolas"/>
      <w:szCs w:val="21"/>
    </w:rPr>
  </w:style>
  <w:style w:type="table" w:styleId="Table3Deffects1">
    <w:name w:val="Table 3D effects 1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color w:val="000080"/>
      <w:sz w:val="18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color w:val="FFFFFF"/>
      <w:sz w:val="18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b/>
      <w:bCs/>
      <w:sz w:val="18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b/>
      <w:bCs/>
      <w:sz w:val="18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b/>
      <w:bCs/>
      <w:sz w:val="18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b/>
      <w:bCs/>
      <w:sz w:val="18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3E3722"/>
    <w:pPr>
      <w:spacing w:after="120" w:line="288" w:lineRule="auto"/>
    </w:pPr>
    <w:rPr>
      <w:rFonts w:ascii="Verdana" w:hAnsi="Verdana"/>
      <w:sz w:val="18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rsid w:val="003E3722"/>
    <w:pPr>
      <w:spacing w:before="120"/>
    </w:pPr>
    <w:rPr>
      <w:rFonts w:eastAsiaTheme="majorEastAsia" w:cstheme="majorBidi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3ACD"/>
    <w:rPr>
      <w:rFonts w:ascii="Verdana" w:eastAsiaTheme="majorEastAsia" w:hAnsi="Verdana" w:cstheme="majorBidi"/>
      <w:i/>
      <w:iCs/>
      <w:color w:val="243F60" w:themeColor="accent1" w:themeShade="7F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3ACD"/>
    <w:rPr>
      <w:rFonts w:ascii="Verdana" w:eastAsiaTheme="majorEastAsia" w:hAnsi="Verdana" w:cstheme="majorBidi"/>
      <w:i/>
      <w:iCs/>
      <w:color w:val="404040" w:themeColor="text1" w:themeTint="BF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3ACD"/>
    <w:rPr>
      <w:rFonts w:ascii="Verdana" w:eastAsiaTheme="majorEastAsia" w:hAnsi="Verdana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3ACD"/>
    <w:rPr>
      <w:rFonts w:ascii="Verdana" w:eastAsiaTheme="majorEastAsia" w:hAnsi="Verdana" w:cstheme="majorBidi"/>
      <w:i/>
      <w:iCs/>
      <w:color w:val="404040" w:themeColor="text1" w:themeTint="BF"/>
    </w:rPr>
  </w:style>
  <w:style w:type="character" w:styleId="HTMLKeyboard">
    <w:name w:val="HTML Keyboard"/>
    <w:basedOn w:val="DefaultParagraphFont"/>
    <w:uiPriority w:val="99"/>
    <w:semiHidden/>
    <w:rsid w:val="007F3ACD"/>
    <w:rPr>
      <w:rFonts w:ascii="Verdana" w:hAnsi="Verdana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7F3ACD"/>
    <w:pPr>
      <w:spacing w:after="0" w:line="240" w:lineRule="auto"/>
    </w:pPr>
    <w:rPr>
      <w:rFonts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3ACD"/>
    <w:rPr>
      <w:rFonts w:ascii="Verdana" w:hAnsi="Verdana" w:cs="Consolas"/>
    </w:rPr>
  </w:style>
  <w:style w:type="character" w:styleId="HTMLSample">
    <w:name w:val="HTML Sample"/>
    <w:basedOn w:val="DefaultParagraphFont"/>
    <w:uiPriority w:val="99"/>
    <w:semiHidden/>
    <w:rsid w:val="007F3ACD"/>
    <w:rPr>
      <w:rFonts w:ascii="Verdana" w:hAnsi="Verdana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rsid w:val="007F3ACD"/>
    <w:rPr>
      <w:rFonts w:ascii="Verdana" w:hAnsi="Verdana" w:cs="Consolas"/>
      <w:sz w:val="20"/>
      <w:szCs w:val="20"/>
    </w:rPr>
  </w:style>
  <w:style w:type="paragraph" w:styleId="MacroText">
    <w:name w:val="macro"/>
    <w:link w:val="MacroTextChar"/>
    <w:uiPriority w:val="99"/>
    <w:semiHidden/>
    <w:rsid w:val="007F3AC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88" w:lineRule="auto"/>
    </w:pPr>
    <w:rPr>
      <w:rFonts w:ascii="Verdana" w:hAnsi="Verdana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F3ACD"/>
    <w:rPr>
      <w:rFonts w:ascii="Verdana" w:hAnsi="Verdana" w:cs="Consolas"/>
    </w:rPr>
  </w:style>
  <w:style w:type="paragraph" w:styleId="Header">
    <w:name w:val="header"/>
    <w:basedOn w:val="Normal"/>
    <w:link w:val="HeaderChar"/>
    <w:uiPriority w:val="99"/>
    <w:semiHidden/>
    <w:rsid w:val="00C13D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13DB9"/>
    <w:rPr>
      <w:rFonts w:ascii="Verdana" w:hAnsi="Verdana" w:cs="Arial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5A3"/>
    <w:rPr>
      <w:rFonts w:ascii="Verdana" w:hAnsi="Verdana" w:cs="Arial"/>
      <w:b/>
      <w:bCs/>
    </w:rPr>
  </w:style>
  <w:style w:type="paragraph" w:customStyle="1" w:styleId="OTBodycopy">
    <w:name w:val="OT Body copy"/>
    <w:qFormat/>
    <w:rsid w:val="0038391F"/>
    <w:pPr>
      <w:spacing w:before="53" w:after="120" w:line="276" w:lineRule="auto"/>
    </w:pPr>
    <w:rPr>
      <w:rFonts w:ascii="Roboto" w:eastAsia="Roboto" w:hAnsi="Roboto" w:cs="Roboto"/>
      <w:color w:val="000000"/>
      <w:kern w:val="24"/>
    </w:rPr>
  </w:style>
  <w:style w:type="numbering" w:customStyle="1" w:styleId="OTTablebullets">
    <w:name w:val="OT Table bullets"/>
    <w:basedOn w:val="NoList"/>
    <w:uiPriority w:val="99"/>
    <w:rsid w:val="00644419"/>
    <w:pPr>
      <w:numPr>
        <w:numId w:val="7"/>
      </w:numPr>
    </w:pPr>
  </w:style>
  <w:style w:type="paragraph" w:customStyle="1" w:styleId="OTTablebulletspara">
    <w:name w:val="OT Table bullets para"/>
    <w:basedOn w:val="OTBodycopy"/>
    <w:qFormat/>
    <w:rsid w:val="006E523B"/>
    <w:pPr>
      <w:numPr>
        <w:numId w:val="8"/>
      </w:numPr>
      <w:spacing w:after="60"/>
    </w:pPr>
  </w:style>
  <w:style w:type="paragraph" w:customStyle="1" w:styleId="OTSubhead12ptbold">
    <w:name w:val="OT Subhead 12pt bold"/>
    <w:qFormat/>
    <w:rsid w:val="009C1C7D"/>
    <w:pPr>
      <w:keepNext/>
      <w:spacing w:before="240" w:after="120"/>
    </w:pPr>
    <w:rPr>
      <w:rFonts w:ascii="Roboto" w:eastAsia="Roboto" w:hAnsi="Roboto" w:cs="Roboto"/>
      <w:b/>
      <w:bCs/>
      <w:color w:val="000000"/>
      <w:spacing w:val="-14"/>
      <w:kern w:val="24"/>
      <w:sz w:val="23"/>
      <w:szCs w:val="23"/>
    </w:rPr>
  </w:style>
  <w:style w:type="paragraph" w:customStyle="1" w:styleId="OTSubhead16ptcolour">
    <w:name w:val="OT Subhead 16pt colour"/>
    <w:qFormat/>
    <w:rsid w:val="00567F4D"/>
    <w:pPr>
      <w:spacing w:after="240"/>
    </w:pPr>
    <w:rPr>
      <w:rFonts w:ascii="Roboto" w:eastAsia="Roboto" w:hAnsi="Roboto" w:cs="Roboto"/>
      <w:bCs/>
      <w:color w:val="8EC02F"/>
      <w:kern w:val="24"/>
      <w:sz w:val="32"/>
      <w:szCs w:val="32"/>
      <w:lang w:val="en-US"/>
    </w:rPr>
  </w:style>
  <w:style w:type="character" w:customStyle="1" w:styleId="OTItalicboldgreen">
    <w:name w:val="OT Italic bold green"/>
    <w:uiPriority w:val="1"/>
    <w:qFormat/>
    <w:rsid w:val="00A42D5E"/>
    <w:rPr>
      <w:rFonts w:ascii="Roboto Medium" w:hAnsi="Roboto Medium"/>
      <w:color w:val="8EC02F"/>
    </w:rPr>
  </w:style>
  <w:style w:type="paragraph" w:customStyle="1" w:styleId="OTBulletsLastpara">
    <w:name w:val="OT Bullets Last para"/>
    <w:basedOn w:val="OTTablebulletspara"/>
    <w:qFormat/>
    <w:rsid w:val="003A2765"/>
    <w:pPr>
      <w:spacing w:after="120"/>
    </w:pPr>
  </w:style>
  <w:style w:type="paragraph" w:customStyle="1" w:styleId="OTDiagramsmallbody">
    <w:name w:val="OT Diagram small body"/>
    <w:qFormat/>
    <w:rsid w:val="004F330E"/>
    <w:pPr>
      <w:spacing w:line="276" w:lineRule="auto"/>
      <w:ind w:left="-142"/>
      <w:contextualSpacing/>
    </w:pPr>
    <w:rPr>
      <w:rFonts w:ascii="Minion Pro Med" w:eastAsiaTheme="minorEastAsia" w:hAnsi="Minion Pro Med" w:cs="Minion Pro Med"/>
      <w:color w:val="000000" w:themeColor="dark1"/>
      <w:sz w:val="16"/>
      <w:szCs w:val="16"/>
      <w14:textFill>
        <w14:solidFill>
          <w14:schemeClr w14:val="dk1">
            <w14:satOff w14:val="0"/>
            <w14:lumOff w14:val="0"/>
          </w14:schemeClr>
        </w14:solidFill>
      </w14:textFill>
    </w:rPr>
  </w:style>
  <w:style w:type="paragraph" w:customStyle="1" w:styleId="OTTablebulletsSM">
    <w:name w:val="OT Table bullets SM"/>
    <w:basedOn w:val="OTTablebulletspara"/>
    <w:qFormat/>
    <w:rsid w:val="00800D5F"/>
    <w:pPr>
      <w:framePr w:hSpace="180" w:wrap="around" w:vAnchor="text" w:hAnchor="text" w:y="1"/>
      <w:spacing w:before="60" w:line="264" w:lineRule="auto"/>
      <w:suppressOverlap/>
    </w:pPr>
  </w:style>
  <w:style w:type="paragraph" w:customStyle="1" w:styleId="OTTableHeadCapsReversed">
    <w:name w:val="OT Table Head Caps Reversed"/>
    <w:qFormat/>
    <w:rsid w:val="00561EB8"/>
    <w:pPr>
      <w:keepNext/>
      <w:framePr w:hSpace="180" w:wrap="around" w:vAnchor="text" w:hAnchor="text" w:y="1"/>
      <w:suppressOverlap/>
    </w:pPr>
    <w:rPr>
      <w:rFonts w:ascii="Oswald" w:hAnsi="Oswald" w:cs="Arial"/>
      <w:caps/>
      <w:color w:val="FFFFFF" w:themeColor="background1"/>
    </w:rPr>
  </w:style>
  <w:style w:type="paragraph" w:customStyle="1" w:styleId="OTFootnote">
    <w:name w:val="OT Footnote"/>
    <w:basedOn w:val="OTBodycopy"/>
    <w:qFormat/>
    <w:rsid w:val="00815AE7"/>
    <w:rPr>
      <w:i/>
      <w:sz w:val="16"/>
      <w:szCs w:val="16"/>
    </w:rPr>
  </w:style>
  <w:style w:type="paragraph" w:customStyle="1" w:styleId="OTTablebodysmall">
    <w:name w:val="OT Table body small"/>
    <w:basedOn w:val="OTTablebulletsSM"/>
    <w:qFormat/>
    <w:rsid w:val="00AE67CA"/>
    <w:pPr>
      <w:framePr w:wrap="around"/>
      <w:numPr>
        <w:numId w:val="0"/>
      </w:numPr>
      <w:spacing w:before="0" w:line="240" w:lineRule="auto"/>
    </w:pPr>
    <w:rPr>
      <w:sz w:val="18"/>
      <w:szCs w:val="18"/>
    </w:rPr>
  </w:style>
  <w:style w:type="paragraph" w:customStyle="1" w:styleId="OTQuoteitalic">
    <w:name w:val="OT Quote italic"/>
    <w:basedOn w:val="OTTablebodysmall"/>
    <w:qFormat/>
    <w:rsid w:val="00B70BFB"/>
    <w:pPr>
      <w:framePr w:wrap="around"/>
      <w:jc w:val="center"/>
    </w:pPr>
    <w:rPr>
      <w:bCs/>
      <w:i/>
      <w:color w:val="FFFFFF" w:themeColor="background1"/>
    </w:rPr>
  </w:style>
  <w:style w:type="paragraph" w:customStyle="1" w:styleId="OTBoxQuoteitalic">
    <w:name w:val="OT Box Quote italic"/>
    <w:basedOn w:val="Normal"/>
    <w:qFormat/>
    <w:rsid w:val="00BA54D1"/>
    <w:pPr>
      <w:spacing w:after="0"/>
      <w:jc w:val="center"/>
    </w:pPr>
    <w:rPr>
      <w:rFonts w:ascii="Roboto Medium" w:hAnsi="Roboto Medium"/>
      <w:color w:val="7F7F7F" w:themeColor="text1" w:themeTint="80"/>
    </w:rPr>
  </w:style>
  <w:style w:type="paragraph" w:customStyle="1" w:styleId="OTOSWALD12ptcaps">
    <w:name w:val="OT OSWALD 12pt caps"/>
    <w:basedOn w:val="OTQuoteitalic"/>
    <w:qFormat/>
    <w:rsid w:val="00747F2C"/>
    <w:pPr>
      <w:framePr w:wrap="around"/>
      <w:spacing w:line="216" w:lineRule="auto"/>
    </w:pPr>
    <w:rPr>
      <w:rFonts w:ascii="Oswald" w:hAnsi="Oswald"/>
      <w:bCs w:val="0"/>
      <w:i w:val="0"/>
      <w:caps/>
      <w:color w:val="7F7F7F" w:themeColor="text1" w:themeTint="80"/>
      <w:sz w:val="22"/>
      <w:szCs w:val="22"/>
    </w:rPr>
  </w:style>
  <w:style w:type="paragraph" w:customStyle="1" w:styleId="OTIntroLargeGreen">
    <w:name w:val="OT Intro Large Green"/>
    <w:basedOn w:val="OTBodycopy"/>
    <w:qFormat/>
    <w:rsid w:val="00632FDC"/>
    <w:pPr>
      <w:spacing w:after="240"/>
    </w:pPr>
    <w:rPr>
      <w:color w:val="9BBB59" w:themeColor="accent3"/>
      <w:sz w:val="32"/>
      <w:szCs w:val="32"/>
    </w:rPr>
  </w:style>
  <w:style w:type="character" w:styleId="PageNumber">
    <w:name w:val="page number"/>
    <w:basedOn w:val="DefaultParagraphFont"/>
    <w:uiPriority w:val="99"/>
    <w:semiHidden/>
    <w:rsid w:val="003361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27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27009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1841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62107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0382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90465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15225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035231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819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9609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68381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596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7784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9308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09471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79108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14658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3887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7819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8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427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5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5274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1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844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7146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161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691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58212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7897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8536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132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7347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7943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018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2802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067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9899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337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3754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9684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87354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0786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73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81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9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065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63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969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7354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8624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055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3036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7639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7969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90389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7397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2058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7869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89435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7957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22556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9201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6026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80953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00581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1843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6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88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9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3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rangaTamariki_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  <a:extLst>
          <a:ext uri="{FAA26D3D-D897-4be2-8F04-BA451C77F1D7}">
            <ma14:placeholderFlag xmlns:ma14="http://schemas.microsoft.com/office/mac/drawingml/2011/main"/>
          </a:ext>
          <a:ext uri="{C572A759-6A51-4108-AA02-DFA0A04FC94B}">
            <ma14:wrappingTextBoxFlag xmlns:ma14="http://schemas.microsoft.com/office/mac/drawingml/2011/main"/>
          </a:ext>
        </a:extLst>
      </a:spPr>
      <a:bodyPr wrap="square" lIns="0" tIns="0" rIns="0" bIns="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1FEE7C-F6C2-964B-AF71-8201D6946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</Words>
  <Characters>6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istry of Social Development</Company>
  <LinksUpToDate>false</LinksUpToDate>
  <CharactersWithSpaces>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Warn</dc:creator>
  <cp:lastModifiedBy>melissa vanstone</cp:lastModifiedBy>
  <cp:revision>2</cp:revision>
  <cp:lastPrinted>2017-12-13T03:11:00Z</cp:lastPrinted>
  <dcterms:created xsi:type="dcterms:W3CDTF">2018-05-02T05:06:00Z</dcterms:created>
  <dcterms:modified xsi:type="dcterms:W3CDTF">2018-05-02T05:06:00Z</dcterms:modified>
</cp:coreProperties>
</file>